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2086B" w14:textId="77777777" w:rsidR="00BD107D" w:rsidRDefault="005A2D99" w:rsidP="00820A6C">
      <w:pPr>
        <w:jc w:val="center"/>
        <w:rPr>
          <w:rFonts w:ascii="Times New Roman" w:hAnsi="Times New Roman"/>
          <w:b/>
          <w:sz w:val="28"/>
          <w:lang w:val="en-GB"/>
        </w:rPr>
      </w:pPr>
      <w:r w:rsidRPr="005A2D99">
        <w:rPr>
          <w:rFonts w:ascii="Times New Roman" w:hAnsi="Times New Roman"/>
          <w:b/>
          <w:sz w:val="28"/>
          <w:lang w:val="en-GB"/>
        </w:rPr>
        <w:t>4</w:t>
      </w:r>
      <w:r w:rsidRPr="00AB7A4D">
        <w:rPr>
          <w:rFonts w:ascii="Times New Roman" w:hAnsi="Times New Roman"/>
          <w:b/>
          <w:sz w:val="28"/>
          <w:vertAlign w:val="superscript"/>
          <w:lang w:val="en-GB"/>
        </w:rPr>
        <w:t>th</w:t>
      </w:r>
      <w:r w:rsidR="00AB7A4D">
        <w:rPr>
          <w:rFonts w:ascii="Times New Roman" w:hAnsi="Times New Roman" w:hint="eastAsia"/>
          <w:b/>
          <w:sz w:val="28"/>
          <w:lang w:val="en-GB"/>
        </w:rPr>
        <w:t xml:space="preserve"> </w:t>
      </w:r>
      <w:r w:rsidRPr="005A2D99">
        <w:rPr>
          <w:rFonts w:ascii="Times New Roman" w:hAnsi="Times New Roman"/>
          <w:b/>
          <w:sz w:val="28"/>
          <w:lang w:val="en-GB"/>
        </w:rPr>
        <w:t>AEF Junior Show-Jumping Championship 2023</w:t>
      </w:r>
    </w:p>
    <w:p w14:paraId="05BF5F57" w14:textId="29EFC680" w:rsidR="00020A12" w:rsidRPr="00DC0656" w:rsidRDefault="004712C4" w:rsidP="00BD107D">
      <w:pPr>
        <w:jc w:val="center"/>
        <w:rPr>
          <w:rFonts w:ascii="Times New Roman" w:hAnsi="Times New Roman"/>
          <w:b/>
          <w:sz w:val="28"/>
          <w:lang w:val="en-GB"/>
        </w:rPr>
      </w:pPr>
      <w:r w:rsidRPr="004712C4">
        <w:rPr>
          <w:rFonts w:ascii="Times New Roman" w:hAnsi="Times New Roman"/>
          <w:b/>
          <w:sz w:val="28"/>
          <w:lang w:val="en-GB"/>
        </w:rPr>
        <w:t>1</w:t>
      </w:r>
      <w:r w:rsidR="005A2D99">
        <w:rPr>
          <w:rFonts w:ascii="Times New Roman" w:hAnsi="Times New Roman" w:hint="eastAsia"/>
          <w:b/>
          <w:sz w:val="28"/>
          <w:lang w:val="en-GB"/>
        </w:rPr>
        <w:t>6</w:t>
      </w:r>
      <w:r w:rsidRPr="004712C4">
        <w:rPr>
          <w:rFonts w:ascii="Times New Roman" w:hAnsi="Times New Roman"/>
          <w:b/>
          <w:sz w:val="28"/>
          <w:lang w:val="en-GB"/>
        </w:rPr>
        <w:t xml:space="preserve"> – </w:t>
      </w:r>
      <w:r w:rsidR="005A2D99">
        <w:rPr>
          <w:rFonts w:ascii="Times New Roman" w:hAnsi="Times New Roman" w:hint="eastAsia"/>
          <w:b/>
          <w:sz w:val="28"/>
          <w:lang w:val="en-GB"/>
        </w:rPr>
        <w:t>18</w:t>
      </w:r>
      <w:r w:rsidRPr="004712C4">
        <w:rPr>
          <w:rFonts w:ascii="Times New Roman" w:hAnsi="Times New Roman"/>
          <w:b/>
          <w:sz w:val="28"/>
          <w:lang w:val="en-GB"/>
        </w:rPr>
        <w:t xml:space="preserve"> </w:t>
      </w:r>
      <w:r w:rsidR="005A2D99">
        <w:rPr>
          <w:rFonts w:ascii="Times New Roman" w:hAnsi="Times New Roman" w:hint="eastAsia"/>
          <w:b/>
          <w:sz w:val="28"/>
          <w:lang w:val="en-GB"/>
        </w:rPr>
        <w:t>Ju</w:t>
      </w:r>
      <w:r w:rsidR="005A2D99">
        <w:rPr>
          <w:rFonts w:ascii="Times New Roman" w:hAnsi="Times New Roman"/>
          <w:b/>
          <w:sz w:val="28"/>
          <w:lang w:val="en-GB"/>
        </w:rPr>
        <w:t>ne</w:t>
      </w:r>
      <w:r w:rsidRPr="004712C4">
        <w:rPr>
          <w:rFonts w:ascii="Times New Roman" w:hAnsi="Times New Roman"/>
          <w:b/>
          <w:sz w:val="28"/>
          <w:lang w:val="en-GB"/>
        </w:rPr>
        <w:t xml:space="preserve"> 202</w:t>
      </w:r>
      <w:r w:rsidR="005A2D99">
        <w:rPr>
          <w:rFonts w:ascii="Times New Roman" w:hAnsi="Times New Roman"/>
          <w:b/>
          <w:sz w:val="28"/>
          <w:lang w:val="en-GB"/>
        </w:rPr>
        <w:t>3</w:t>
      </w:r>
      <w:r w:rsidRPr="004712C4">
        <w:rPr>
          <w:rFonts w:ascii="Times New Roman" w:hAnsi="Times New Roman"/>
          <w:b/>
          <w:sz w:val="28"/>
          <w:lang w:val="en-GB"/>
        </w:rPr>
        <w:t xml:space="preserve"> (</w:t>
      </w:r>
      <w:r w:rsidR="00F41AF9">
        <w:rPr>
          <w:rFonts w:ascii="Times New Roman" w:hAnsi="Times New Roman"/>
          <w:b/>
          <w:sz w:val="28"/>
          <w:lang w:val="en-GB"/>
        </w:rPr>
        <w:t>Fri</w:t>
      </w:r>
      <w:r w:rsidRPr="004712C4">
        <w:rPr>
          <w:rFonts w:ascii="Times New Roman" w:hAnsi="Times New Roman"/>
          <w:b/>
          <w:sz w:val="28"/>
          <w:lang w:val="en-GB"/>
        </w:rPr>
        <w:t xml:space="preserve"> – </w:t>
      </w:r>
      <w:r w:rsidR="005A2D99">
        <w:rPr>
          <w:rFonts w:ascii="Times New Roman" w:hAnsi="Times New Roman"/>
          <w:b/>
          <w:sz w:val="28"/>
          <w:lang w:val="en-GB"/>
        </w:rPr>
        <w:t>Sun</w:t>
      </w:r>
      <w:r w:rsidRPr="004712C4">
        <w:rPr>
          <w:rFonts w:ascii="Times New Roman" w:hAnsi="Times New Roman"/>
          <w:b/>
          <w:sz w:val="28"/>
          <w:lang w:val="en-GB"/>
        </w:rPr>
        <w:t>)</w:t>
      </w:r>
    </w:p>
    <w:p w14:paraId="19B934D8" w14:textId="77777777" w:rsidR="00551AEC" w:rsidRPr="00DC0656" w:rsidRDefault="00896F76" w:rsidP="00551AEC">
      <w:pPr>
        <w:jc w:val="center"/>
        <w:rPr>
          <w:rFonts w:ascii="Times New Roman" w:hAnsi="Times New Roman"/>
          <w:b/>
          <w:sz w:val="28"/>
          <w:lang w:val="en-GB"/>
        </w:rPr>
      </w:pPr>
      <w:r w:rsidRPr="00DC0656">
        <w:rPr>
          <w:rFonts w:ascii="Times New Roman" w:hAnsi="Times New Roman"/>
          <w:b/>
          <w:sz w:val="28"/>
          <w:lang w:val="en-GB"/>
        </w:rPr>
        <w:t>Entry</w:t>
      </w:r>
      <w:r w:rsidR="00551AEC" w:rsidRPr="00DC0656">
        <w:rPr>
          <w:rFonts w:ascii="Times New Roman" w:hAnsi="Times New Roman"/>
          <w:b/>
          <w:sz w:val="28"/>
          <w:lang w:val="en-GB"/>
        </w:rPr>
        <w:t xml:space="preserve"> Form</w:t>
      </w:r>
    </w:p>
    <w:p w14:paraId="712D0AB2" w14:textId="77777777" w:rsidR="00616D08" w:rsidRPr="00DC0656" w:rsidRDefault="00616D08" w:rsidP="00D60D29">
      <w:pPr>
        <w:jc w:val="center"/>
        <w:rPr>
          <w:rFonts w:ascii="Times New Roman" w:hAnsi="Times New Roman"/>
          <w:lang w:val="en-GB"/>
        </w:rPr>
      </w:pP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2268"/>
        <w:gridCol w:w="3606"/>
      </w:tblGrid>
      <w:tr w:rsidR="004712C4" w:rsidRPr="004712C4" w14:paraId="7915B556" w14:textId="77777777" w:rsidTr="004712C4">
        <w:tc>
          <w:tcPr>
            <w:tcW w:w="3510" w:type="dxa"/>
          </w:tcPr>
          <w:p w14:paraId="70DC424C" w14:textId="77777777" w:rsidR="004712C4" w:rsidRPr="004712C4" w:rsidRDefault="004712C4" w:rsidP="00E51EC2">
            <w:pPr>
              <w:jc w:val="center"/>
              <w:rPr>
                <w:rFonts w:ascii="Times New Roman" w:hAnsi="Times New Roman"/>
                <w:b/>
                <w:lang w:val="en-GB"/>
              </w:rPr>
            </w:pPr>
            <w:r w:rsidRPr="004712C4">
              <w:rPr>
                <w:rFonts w:ascii="Times New Roman" w:hAnsi="Times New Roman"/>
                <w:b/>
                <w:lang w:val="en-GB"/>
              </w:rPr>
              <w:t>Apply for:</w:t>
            </w:r>
          </w:p>
        </w:tc>
        <w:tc>
          <w:tcPr>
            <w:tcW w:w="2268" w:type="dxa"/>
          </w:tcPr>
          <w:p w14:paraId="4CE8605C" w14:textId="79378A65" w:rsidR="004712C4" w:rsidRPr="004712C4" w:rsidRDefault="004712C4" w:rsidP="00E51EC2">
            <w:pPr>
              <w:jc w:val="center"/>
              <w:rPr>
                <w:rFonts w:ascii="Times New Roman" w:hAnsi="Times New Roman"/>
                <w:lang w:val="en-GB"/>
              </w:rPr>
            </w:pPr>
            <w:r w:rsidRPr="004712C4">
              <w:rPr>
                <w:rFonts w:ascii="Times New Roman" w:hAnsi="Times New Roman"/>
                <w:lang w:val="en-GB"/>
              </w:rPr>
              <w:sym w:font="Wingdings" w:char="F071"/>
            </w:r>
            <w:r w:rsidRPr="004712C4">
              <w:rPr>
                <w:rFonts w:ascii="Times New Roman" w:hAnsi="Times New Roman"/>
                <w:b/>
                <w:lang w:val="en-GB"/>
              </w:rPr>
              <w:t xml:space="preserve">  </w:t>
            </w:r>
            <w:r w:rsidR="00150CE0">
              <w:rPr>
                <w:rFonts w:ascii="Times New Roman" w:hAnsi="Times New Roman"/>
                <w:b/>
                <w:lang w:val="en-GB"/>
              </w:rPr>
              <w:t>Athlete</w:t>
            </w:r>
          </w:p>
        </w:tc>
        <w:tc>
          <w:tcPr>
            <w:tcW w:w="3606" w:type="dxa"/>
          </w:tcPr>
          <w:p w14:paraId="09C581EA" w14:textId="77777777" w:rsidR="004712C4" w:rsidRPr="004712C4" w:rsidRDefault="004712C4" w:rsidP="00E51EC2">
            <w:pPr>
              <w:jc w:val="center"/>
              <w:rPr>
                <w:rFonts w:ascii="Times New Roman" w:hAnsi="Times New Roman"/>
                <w:lang w:val="en-GB"/>
              </w:rPr>
            </w:pPr>
            <w:r w:rsidRPr="004712C4">
              <w:rPr>
                <w:rFonts w:ascii="Times New Roman" w:hAnsi="Times New Roman"/>
                <w:lang w:val="en-GB"/>
              </w:rPr>
              <w:sym w:font="Wingdings" w:char="F071"/>
            </w:r>
            <w:r w:rsidRPr="004712C4">
              <w:rPr>
                <w:rFonts w:ascii="Times New Roman" w:hAnsi="Times New Roman"/>
                <w:lang w:val="en-GB"/>
              </w:rPr>
              <w:t xml:space="preserve">  </w:t>
            </w:r>
            <w:r w:rsidRPr="004712C4">
              <w:rPr>
                <w:rFonts w:ascii="Times New Roman" w:hAnsi="Times New Roman"/>
                <w:b/>
                <w:lang w:val="en-GB"/>
              </w:rPr>
              <w:t>Coach</w:t>
            </w:r>
            <w:r w:rsidRPr="004712C4">
              <w:rPr>
                <w:rFonts w:ascii="Times New Roman" w:hAnsi="Times New Roman"/>
                <w:lang w:val="en-GB"/>
              </w:rPr>
              <w:t xml:space="preserve">/ </w:t>
            </w:r>
            <w:r w:rsidRPr="004712C4">
              <w:rPr>
                <w:rFonts w:ascii="Times New Roman" w:hAnsi="Times New Roman"/>
                <w:b/>
                <w:lang w:val="en-GB"/>
              </w:rPr>
              <w:t>Chef d’Equipe</w:t>
            </w:r>
          </w:p>
        </w:tc>
      </w:tr>
    </w:tbl>
    <w:p w14:paraId="1F0DD313" w14:textId="77777777" w:rsidR="002D099C" w:rsidRPr="00DC0656" w:rsidRDefault="002D099C" w:rsidP="001E3305">
      <w:pPr>
        <w:rPr>
          <w:rFonts w:ascii="Times New Roman" w:hAnsi="Times New Roman"/>
          <w:lang w:val="en-GB"/>
        </w:rPr>
      </w:pPr>
    </w:p>
    <w:p w14:paraId="706742D0" w14:textId="77777777" w:rsidR="001E3305" w:rsidRPr="00DC0656" w:rsidRDefault="001E3305" w:rsidP="001E3305">
      <w:pPr>
        <w:rPr>
          <w:rFonts w:ascii="Times New Roman" w:hAnsi="Times New Roman"/>
          <w:b/>
          <w:u w:val="single"/>
          <w:lang w:val="en-GB"/>
        </w:rPr>
      </w:pPr>
      <w:r w:rsidRPr="00DC0656">
        <w:rPr>
          <w:rFonts w:ascii="Times New Roman" w:hAnsi="Times New Roman"/>
          <w:b/>
          <w:u w:val="single"/>
          <w:lang w:val="en-GB"/>
        </w:rPr>
        <w:t>Personal Information</w:t>
      </w:r>
    </w:p>
    <w:tbl>
      <w:tblPr>
        <w:tblStyle w:val="TableGrid"/>
        <w:tblW w:w="9544" w:type="dxa"/>
        <w:tblLayout w:type="fixed"/>
        <w:tblLook w:val="04A0" w:firstRow="1" w:lastRow="0" w:firstColumn="1" w:lastColumn="0" w:noHBand="0" w:noVBand="1"/>
      </w:tblPr>
      <w:tblGrid>
        <w:gridCol w:w="1809"/>
        <w:gridCol w:w="2410"/>
        <w:gridCol w:w="1701"/>
        <w:gridCol w:w="3624"/>
      </w:tblGrid>
      <w:tr w:rsidR="001E3305" w:rsidRPr="00DC0656" w14:paraId="05D99889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B0745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First Name: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2B683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08E44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Last Name: 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E95E6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</w:tr>
      <w:tr w:rsidR="001E3305" w:rsidRPr="00DC0656" w14:paraId="50A60FE3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D7C8A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Date of birth: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F7987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5D6C7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Age: 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D8CFA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  <w:tr w:rsidR="001E3305" w:rsidRPr="00DC0656" w14:paraId="3A790D64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C52BB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Gender: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E8C8E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2D50B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Nationality: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3B5FA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  <w:tr w:rsidR="001E3305" w:rsidRPr="00DC0656" w14:paraId="338284CC" w14:textId="77777777" w:rsidTr="00DC0656">
        <w:trPr>
          <w:trHeight w:val="39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37970" w14:textId="77777777" w:rsidR="001E3305" w:rsidRPr="00DC0656" w:rsidRDefault="00E6204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Mobile: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69BCD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3C058" w14:textId="77777777" w:rsidR="001E3305" w:rsidRPr="00DC0656" w:rsidRDefault="00E6204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E-mail:</w:t>
            </w:r>
          </w:p>
        </w:tc>
        <w:tc>
          <w:tcPr>
            <w:tcW w:w="3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6C4A2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</w:tbl>
    <w:p w14:paraId="312D4906" w14:textId="7166ECCF" w:rsidR="001E3305" w:rsidRPr="00DC0656" w:rsidRDefault="00DC0656" w:rsidP="001E3305">
      <w:pPr>
        <w:rPr>
          <w:rFonts w:ascii="Times New Roman" w:hAnsi="Times New Roman"/>
          <w:lang w:val="en-GB"/>
        </w:rPr>
      </w:pPr>
      <w:r w:rsidRPr="00DC0656">
        <w:rPr>
          <w:rFonts w:ascii="Times New Roman" w:hAnsi="Times New Roman"/>
          <w:lang w:val="en-GB"/>
        </w:rPr>
        <w:sym w:font="Wingdings" w:char="F071"/>
      </w:r>
      <w:r w:rsidRPr="00DC0656">
        <w:rPr>
          <w:rFonts w:ascii="Times New Roman" w:hAnsi="Times New Roman"/>
          <w:lang w:val="en-GB"/>
        </w:rPr>
        <w:t xml:space="preserve"> I attached my </w:t>
      </w:r>
      <w:r>
        <w:rPr>
          <w:rFonts w:ascii="Times New Roman" w:hAnsi="Times New Roman"/>
          <w:lang w:val="en-GB"/>
        </w:rPr>
        <w:t>*</w:t>
      </w:r>
      <w:r w:rsidRPr="00DC0656">
        <w:rPr>
          <w:rFonts w:ascii="Times New Roman" w:hAnsi="Times New Roman"/>
          <w:b/>
          <w:u w:val="single"/>
          <w:lang w:val="en-GB"/>
        </w:rPr>
        <w:t xml:space="preserve">Passport Copy </w:t>
      </w:r>
      <w:r w:rsidRPr="00DC0656">
        <w:rPr>
          <w:rFonts w:ascii="Times New Roman" w:hAnsi="Times New Roman"/>
          <w:lang w:val="en-GB"/>
        </w:rPr>
        <w:t>with this entry form.</w:t>
      </w:r>
    </w:p>
    <w:p w14:paraId="40DF47D7" w14:textId="77777777" w:rsidR="00DC0656" w:rsidRPr="00DC0656" w:rsidRDefault="00DC0656" w:rsidP="001E3305">
      <w:pPr>
        <w:rPr>
          <w:rFonts w:ascii="Times New Roman" w:hAnsi="Times New Roman"/>
          <w:b/>
          <w:u w:val="single"/>
          <w:lang w:val="en-GB"/>
        </w:rPr>
      </w:pPr>
    </w:p>
    <w:p w14:paraId="31572686" w14:textId="4433BFB7" w:rsidR="001E3305" w:rsidRPr="00DC0656" w:rsidRDefault="001E3305" w:rsidP="001E3305">
      <w:pPr>
        <w:rPr>
          <w:rFonts w:ascii="Times New Roman" w:hAnsi="Times New Roman"/>
          <w:b/>
          <w:u w:val="single"/>
          <w:lang w:val="en-GB"/>
        </w:rPr>
      </w:pPr>
      <w:r w:rsidRPr="00DC0656">
        <w:rPr>
          <w:rFonts w:ascii="Times New Roman" w:hAnsi="Times New Roman"/>
          <w:b/>
          <w:u w:val="single"/>
          <w:lang w:val="en-GB"/>
        </w:rPr>
        <w:t>Guardian’s Information</w:t>
      </w:r>
      <w:r w:rsidR="009225B1" w:rsidRPr="00DC0656">
        <w:rPr>
          <w:rFonts w:ascii="Times New Roman" w:hAnsi="Times New Roman"/>
          <w:b/>
          <w:u w:val="single"/>
          <w:lang w:val="en-GB"/>
        </w:rPr>
        <w:t xml:space="preserve"> (for applicants under 18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2342"/>
        <w:gridCol w:w="1675"/>
        <w:gridCol w:w="3518"/>
      </w:tblGrid>
      <w:tr w:rsidR="001E3305" w:rsidRPr="00DC0656" w14:paraId="1234FB7F" w14:textId="77777777" w:rsidTr="00554901">
        <w:trPr>
          <w:trHeight w:val="401"/>
        </w:trPr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DB71F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First Name: 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7154D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8FA52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Last Name: </w:t>
            </w:r>
          </w:p>
        </w:tc>
        <w:tc>
          <w:tcPr>
            <w:tcW w:w="3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80358" w14:textId="77777777" w:rsidR="001E3305" w:rsidRPr="00DC0656" w:rsidRDefault="001E3305">
            <w:pPr>
              <w:rPr>
                <w:rFonts w:ascii="Times New Roman" w:hAnsi="Times New Roman"/>
                <w:b/>
                <w:u w:val="single"/>
                <w:lang w:val="en-GB"/>
              </w:rPr>
            </w:pPr>
          </w:p>
        </w:tc>
      </w:tr>
      <w:tr w:rsidR="001E3305" w:rsidRPr="00DC0656" w14:paraId="4167313C" w14:textId="77777777" w:rsidTr="00554901">
        <w:trPr>
          <w:trHeight w:val="401"/>
        </w:trPr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0F747" w14:textId="77777777" w:rsidR="001E3305" w:rsidRPr="00DC0656" w:rsidRDefault="007864C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Mobile: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B24D9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192AB" w14:textId="77777777" w:rsidR="001E3305" w:rsidRPr="00DC0656" w:rsidRDefault="007864CD">
            <w:pPr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E-mail:</w:t>
            </w:r>
          </w:p>
        </w:tc>
        <w:tc>
          <w:tcPr>
            <w:tcW w:w="3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46AEF" w14:textId="77777777" w:rsidR="001E3305" w:rsidRPr="00DC0656" w:rsidRDefault="001E3305">
            <w:pPr>
              <w:rPr>
                <w:rFonts w:ascii="Times New Roman" w:hAnsi="Times New Roman"/>
                <w:lang w:val="en-GB"/>
              </w:rPr>
            </w:pPr>
          </w:p>
        </w:tc>
      </w:tr>
    </w:tbl>
    <w:p w14:paraId="5A1CB99C" w14:textId="67F853CA" w:rsidR="00554901" w:rsidRDefault="00554901" w:rsidP="00554901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sym w:font="Wingdings" w:char="F071"/>
      </w:r>
      <w:r>
        <w:rPr>
          <w:rFonts w:ascii="Times New Roman" w:hAnsi="Times New Roman"/>
          <w:lang w:val="en-GB"/>
        </w:rPr>
        <w:t xml:space="preserve"> I attached my </w:t>
      </w:r>
      <w:r w:rsidR="00007F30">
        <w:rPr>
          <w:rFonts w:ascii="Times New Roman" w:hAnsi="Times New Roman"/>
          <w:b/>
          <w:u w:val="single"/>
          <w:lang w:val="en-GB"/>
        </w:rPr>
        <w:t>*</w:t>
      </w:r>
      <w:r w:rsidR="00150CE0">
        <w:rPr>
          <w:rFonts w:ascii="Times New Roman" w:hAnsi="Times New Roman"/>
          <w:b/>
          <w:u w:val="single"/>
          <w:lang w:val="en-GB"/>
        </w:rPr>
        <w:t>Release of Liability and Indemnity</w:t>
      </w:r>
      <w:r>
        <w:rPr>
          <w:rFonts w:ascii="Times New Roman" w:hAnsi="Times New Roman"/>
          <w:lang w:val="en-GB"/>
        </w:rPr>
        <w:t xml:space="preserve"> with this entry form.</w:t>
      </w:r>
    </w:p>
    <w:p w14:paraId="2ED89F8B" w14:textId="574F2FA8" w:rsidR="00960039" w:rsidRDefault="00960039">
      <w:pPr>
        <w:rPr>
          <w:rFonts w:ascii="Times New Roman" w:hAnsi="Times New Roman"/>
          <w:b/>
          <w:u w:val="single"/>
          <w:lang w:val="en-GB"/>
        </w:rPr>
      </w:pPr>
    </w:p>
    <w:p w14:paraId="5946D2B4" w14:textId="31D2961A" w:rsidR="00007F30" w:rsidRPr="00007F30" w:rsidRDefault="00007F30" w:rsidP="00554901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Have you ever represented Hong Kong to any overseas event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18"/>
      </w:tblGrid>
      <w:tr w:rsidR="00007F30" w14:paraId="46379636" w14:textId="77777777" w:rsidTr="00007F30">
        <w:tc>
          <w:tcPr>
            <w:tcW w:w="9318" w:type="dxa"/>
          </w:tcPr>
          <w:p w14:paraId="20EE83AE" w14:textId="77777777" w:rsidR="00007F30" w:rsidRDefault="00007F30">
            <w:pPr>
              <w:rPr>
                <w:rFonts w:ascii="Times New Roman" w:hAnsi="Times New Roman"/>
                <w:b/>
                <w:u w:val="single"/>
              </w:rPr>
            </w:pPr>
          </w:p>
          <w:p w14:paraId="235D1D3E" w14:textId="0C58550D" w:rsidR="00007F30" w:rsidRDefault="00007F30">
            <w:pPr>
              <w:rPr>
                <w:rFonts w:ascii="Times New Roman" w:hAnsi="Times New Roman"/>
                <w:b/>
                <w:u w:val="single"/>
              </w:rPr>
            </w:pPr>
          </w:p>
        </w:tc>
      </w:tr>
    </w:tbl>
    <w:p w14:paraId="7601EB6F" w14:textId="77777777" w:rsidR="00624B12" w:rsidRPr="00624B12" w:rsidRDefault="00624B12">
      <w:pPr>
        <w:rPr>
          <w:rFonts w:ascii="Times New Roman" w:hAnsi="Times New Roman"/>
          <w:b/>
          <w:u w:val="single"/>
        </w:rPr>
      </w:pPr>
    </w:p>
    <w:p w14:paraId="476D5BAE" w14:textId="42D1644E" w:rsidR="007B3308" w:rsidRDefault="001F545C">
      <w:pPr>
        <w:rPr>
          <w:rFonts w:ascii="Times New Roman" w:hAnsi="Times New Roman"/>
          <w:b/>
          <w:u w:val="single"/>
          <w:lang w:val="en-GB"/>
        </w:rPr>
      </w:pPr>
      <w:r w:rsidRPr="00DC0656">
        <w:rPr>
          <w:rFonts w:ascii="Times New Roman" w:hAnsi="Times New Roman"/>
          <w:b/>
          <w:u w:val="single"/>
          <w:lang w:val="en-GB"/>
        </w:rPr>
        <w:t>Application</w:t>
      </w:r>
      <w:r w:rsidR="00273285" w:rsidRPr="00DC0656">
        <w:rPr>
          <w:rFonts w:ascii="Times New Roman" w:hAnsi="Times New Roman"/>
          <w:b/>
          <w:u w:val="single"/>
          <w:lang w:val="en-GB"/>
        </w:rPr>
        <w:t xml:space="preserve"> details</w:t>
      </w:r>
      <w:r w:rsidR="00064705" w:rsidRPr="00DC0656">
        <w:rPr>
          <w:rFonts w:ascii="Times New Roman" w:hAnsi="Times New Roman"/>
          <w:b/>
          <w:u w:val="single"/>
          <w:lang w:val="en-GB"/>
        </w:rPr>
        <w:t xml:space="preserve"> (Applicable</w:t>
      </w:r>
      <w:r w:rsidR="00FA4CAD" w:rsidRPr="00DC0656">
        <w:rPr>
          <w:rFonts w:ascii="Times New Roman" w:hAnsi="Times New Roman"/>
          <w:b/>
          <w:u w:val="single"/>
          <w:lang w:val="en-GB"/>
        </w:rPr>
        <w:t xml:space="preserve"> to</w:t>
      </w:r>
      <w:r w:rsidR="00064705" w:rsidRPr="00DC0656">
        <w:rPr>
          <w:rFonts w:ascii="Times New Roman" w:hAnsi="Times New Roman"/>
          <w:b/>
          <w:u w:val="single"/>
          <w:lang w:val="en-GB"/>
        </w:rPr>
        <w:t xml:space="preserve"> </w:t>
      </w:r>
      <w:r w:rsidR="0062663C">
        <w:rPr>
          <w:rFonts w:ascii="Times New Roman" w:hAnsi="Times New Roman"/>
          <w:b/>
          <w:u w:val="single"/>
          <w:lang w:val="en-GB"/>
        </w:rPr>
        <w:t>Athlete</w:t>
      </w:r>
      <w:r w:rsidR="00064705" w:rsidRPr="00DC0656">
        <w:rPr>
          <w:rFonts w:ascii="Times New Roman" w:hAnsi="Times New Roman"/>
          <w:b/>
          <w:u w:val="single"/>
          <w:lang w:val="en-GB"/>
        </w:rPr>
        <w:t>s Only)</w:t>
      </w:r>
    </w:p>
    <w:p w14:paraId="09A740F3" w14:textId="0A754BD7" w:rsidR="00554901" w:rsidRPr="00554901" w:rsidRDefault="00554901" w:rsidP="00554901">
      <w:pPr>
        <w:jc w:val="both"/>
        <w:rPr>
          <w:rFonts w:ascii="Times New Roman" w:hAnsi="Times New Roman"/>
          <w:bCs/>
          <w:i/>
          <w:iCs/>
          <w:lang w:val="en-GB"/>
        </w:rPr>
      </w:pPr>
      <w:r w:rsidRPr="00554901">
        <w:rPr>
          <w:rFonts w:ascii="Times New Roman" w:hAnsi="Times New Roman"/>
          <w:bCs/>
          <w:i/>
          <w:iCs/>
          <w:lang w:val="en-GB"/>
        </w:rPr>
        <w:t>Please only provide competition results of the disciplines which you are interested to compete</w:t>
      </w:r>
      <w:r w:rsidR="003048EF">
        <w:rPr>
          <w:rFonts w:ascii="Times New Roman" w:hAnsi="Times New Roman"/>
          <w:bCs/>
          <w:i/>
          <w:iCs/>
          <w:lang w:val="en-GB"/>
        </w:rPr>
        <w:t xml:space="preserve"> in</w:t>
      </w:r>
    </w:p>
    <w:tbl>
      <w:tblPr>
        <w:tblStyle w:val="TableGrid"/>
        <w:tblW w:w="9540" w:type="dxa"/>
        <w:tblInd w:w="18" w:type="dxa"/>
        <w:tblLook w:val="04A0" w:firstRow="1" w:lastRow="0" w:firstColumn="1" w:lastColumn="0" w:noHBand="0" w:noVBand="1"/>
      </w:tblPr>
      <w:tblGrid>
        <w:gridCol w:w="2784"/>
        <w:gridCol w:w="6756"/>
      </w:tblGrid>
      <w:tr w:rsidR="001F545C" w:rsidRPr="00DC0656" w14:paraId="749717AD" w14:textId="77777777" w:rsidTr="0084486C">
        <w:trPr>
          <w:trHeight w:val="504"/>
        </w:trPr>
        <w:tc>
          <w:tcPr>
            <w:tcW w:w="2784" w:type="dxa"/>
          </w:tcPr>
          <w:p w14:paraId="4963074A" w14:textId="77777777" w:rsidR="001F545C" w:rsidRPr="00FF7702" w:rsidRDefault="0084486C" w:rsidP="007F0E51">
            <w:pPr>
              <w:spacing w:line="276" w:lineRule="auto"/>
              <w:rPr>
                <w:rFonts w:ascii="Times New Roman" w:hAnsi="Times New Roman"/>
                <w:b/>
                <w:bCs/>
                <w:lang w:val="en-GB"/>
              </w:rPr>
            </w:pPr>
            <w:r w:rsidRPr="00FF7702">
              <w:rPr>
                <w:rFonts w:ascii="Times New Roman" w:hAnsi="Times New Roman"/>
                <w:b/>
                <w:bCs/>
                <w:lang w:val="en-GB"/>
              </w:rPr>
              <w:t>Jumping Experience</w:t>
            </w:r>
          </w:p>
        </w:tc>
        <w:tc>
          <w:tcPr>
            <w:tcW w:w="6756" w:type="dxa"/>
          </w:tcPr>
          <w:p w14:paraId="771B7CFE" w14:textId="69EE37D5" w:rsidR="003A1C0D" w:rsidRPr="00DC0656" w:rsidRDefault="008F05BA" w:rsidP="007864CD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 </w:t>
            </w:r>
            <w:r w:rsidR="003048EF">
              <w:rPr>
                <w:rFonts w:ascii="Times New Roman" w:hAnsi="Times New Roman"/>
                <w:lang w:val="en-GB"/>
              </w:rPr>
              <w:sym w:font="Wingdings" w:char="F071"/>
            </w:r>
            <w:r w:rsidR="003048EF">
              <w:rPr>
                <w:rFonts w:ascii="Times New Roman" w:hAnsi="Times New Roman"/>
                <w:lang w:val="en-GB"/>
              </w:rPr>
              <w:t xml:space="preserve"> </w:t>
            </w:r>
            <w:r w:rsidR="00F41AF9">
              <w:rPr>
                <w:rFonts w:ascii="Times New Roman" w:hAnsi="Times New Roman"/>
                <w:lang w:val="en-GB"/>
              </w:rPr>
              <w:t>110</w:t>
            </w:r>
            <w:r w:rsidR="003048EF">
              <w:rPr>
                <w:rFonts w:ascii="Times New Roman" w:hAnsi="Times New Roman"/>
                <w:lang w:val="en-GB"/>
              </w:rPr>
              <w:t xml:space="preserve">cm       </w:t>
            </w:r>
            <w:r w:rsidR="003048EF">
              <w:rPr>
                <w:rFonts w:ascii="Times New Roman" w:hAnsi="Times New Roman"/>
                <w:lang w:val="en-GB"/>
              </w:rPr>
              <w:sym w:font="Wingdings" w:char="F071"/>
            </w:r>
            <w:r w:rsidR="003048EF">
              <w:rPr>
                <w:rFonts w:ascii="Times New Roman" w:hAnsi="Times New Roman"/>
                <w:lang w:val="en-GB"/>
              </w:rPr>
              <w:t xml:space="preserve"> </w:t>
            </w:r>
            <w:r w:rsidR="00F41AF9">
              <w:rPr>
                <w:rFonts w:ascii="Times New Roman" w:hAnsi="Times New Roman"/>
                <w:lang w:val="en-GB"/>
              </w:rPr>
              <w:t>&gt;</w:t>
            </w:r>
            <w:r w:rsidR="003048EF">
              <w:rPr>
                <w:rFonts w:ascii="Times New Roman" w:hAnsi="Times New Roman"/>
                <w:lang w:val="en-GB"/>
              </w:rPr>
              <w:t>1</w:t>
            </w:r>
            <w:r w:rsidR="004712C4">
              <w:rPr>
                <w:rFonts w:ascii="Times New Roman" w:hAnsi="Times New Roman"/>
                <w:lang w:val="en-GB"/>
              </w:rPr>
              <w:t>1</w:t>
            </w:r>
            <w:r w:rsidR="003048EF">
              <w:rPr>
                <w:rFonts w:ascii="Times New Roman" w:hAnsi="Times New Roman"/>
                <w:lang w:val="en-GB"/>
              </w:rPr>
              <w:t>0cm</w:t>
            </w:r>
            <w:r w:rsidR="003048EF" w:rsidRPr="00551AEC">
              <w:rPr>
                <w:rFonts w:ascii="Times New Roman" w:hAnsi="Times New Roman"/>
                <w:lang w:val="en-GB"/>
              </w:rPr>
              <w:t xml:space="preserve"> </w:t>
            </w:r>
            <w:r w:rsidR="003048EF">
              <w:rPr>
                <w:rFonts w:ascii="Times New Roman" w:hAnsi="Times New Roman"/>
                <w:lang w:val="en-GB"/>
              </w:rPr>
              <w:t xml:space="preserve">   </w:t>
            </w:r>
          </w:p>
        </w:tc>
      </w:tr>
      <w:tr w:rsidR="0084486C" w:rsidRPr="00DC0656" w14:paraId="0B791754" w14:textId="77777777" w:rsidTr="0084486C">
        <w:trPr>
          <w:trHeight w:val="277"/>
        </w:trPr>
        <w:tc>
          <w:tcPr>
            <w:tcW w:w="2784" w:type="dxa"/>
            <w:vMerge w:val="restart"/>
          </w:tcPr>
          <w:p w14:paraId="62BF2DA4" w14:textId="77777777" w:rsidR="003048EF" w:rsidRDefault="0084486C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b/>
                <w:lang w:val="en-GB"/>
              </w:rPr>
              <w:t>THREE</w:t>
            </w:r>
            <w:r w:rsidRPr="00DC0656">
              <w:rPr>
                <w:rFonts w:ascii="Times New Roman" w:hAnsi="Times New Roman"/>
                <w:lang w:val="en-GB"/>
              </w:rPr>
              <w:t xml:space="preserve"> </w:t>
            </w:r>
            <w:r w:rsidR="00012BBA" w:rsidRPr="00DC0656">
              <w:rPr>
                <w:rFonts w:ascii="Times New Roman" w:hAnsi="Times New Roman"/>
                <w:lang w:val="en-GB"/>
              </w:rPr>
              <w:t xml:space="preserve">Best </w:t>
            </w:r>
          </w:p>
          <w:p w14:paraId="63744E58" w14:textId="2F15648C" w:rsidR="0084486C" w:rsidRPr="00DC0656" w:rsidRDefault="0084486C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Jumping Results</w:t>
            </w:r>
            <w:r w:rsidRPr="00DC0656">
              <w:rPr>
                <w:rFonts w:ascii="Times New Roman" w:hAnsi="Times New Roman"/>
                <w:lang w:val="en-GB"/>
              </w:rPr>
              <w:br/>
            </w:r>
            <w:r w:rsidRPr="00DC0656">
              <w:rPr>
                <w:rFonts w:ascii="Times New Roman" w:hAnsi="Times New Roman"/>
                <w:b/>
                <w:sz w:val="22"/>
                <w:lang w:val="en-GB"/>
              </w:rPr>
              <w:t xml:space="preserve">(Last </w:t>
            </w:r>
            <w:r w:rsidR="00A90E3E" w:rsidRPr="00DC0656">
              <w:rPr>
                <w:rFonts w:ascii="Times New Roman" w:hAnsi="Times New Roman"/>
                <w:b/>
                <w:sz w:val="22"/>
                <w:lang w:val="en-GB"/>
              </w:rPr>
              <w:t>2 years</w:t>
            </w:r>
            <w:r w:rsidRPr="00DC0656">
              <w:rPr>
                <w:rFonts w:ascii="Times New Roman" w:hAnsi="Times New Roman"/>
                <w:b/>
                <w:sz w:val="22"/>
                <w:lang w:val="en-GB"/>
              </w:rPr>
              <w:t>)</w:t>
            </w:r>
          </w:p>
          <w:p w14:paraId="7FEE619A" w14:textId="77777777" w:rsidR="00012BBA" w:rsidRPr="00DC0656" w:rsidRDefault="00012BBA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b/>
                <w:sz w:val="22"/>
                <w:lang w:val="en-GB"/>
              </w:rPr>
              <w:t>(Local/ Overseas)</w:t>
            </w:r>
          </w:p>
          <w:p w14:paraId="772356C4" w14:textId="77777777" w:rsidR="0084486C" w:rsidRPr="00DC0656" w:rsidRDefault="0084486C" w:rsidP="00AC2944">
            <w:pPr>
              <w:spacing w:line="276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21C486EE" w14:textId="3179B3EF" w:rsidR="0020433F" w:rsidRPr="00DC0656" w:rsidRDefault="0084486C" w:rsidP="00575073">
            <w:pPr>
              <w:spacing w:line="360" w:lineRule="auto"/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</w:pPr>
            <w:r w:rsidRPr="00DC0656">
              <w:rPr>
                <w:rFonts w:ascii="Times New Roman" w:hAnsi="Times New Roman"/>
                <w:i/>
                <w:sz w:val="20"/>
                <w:lang w:val="en-GB"/>
              </w:rPr>
              <w:t xml:space="preserve">Example: </w:t>
            </w:r>
            <w:r w:rsidR="006245F7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3 Mar 2019/ 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>FEI World Jumping Challenge 2019 1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vertAlign w:val="superscript"/>
                <w:lang w:val="en-GB"/>
              </w:rPr>
              <w:t>st</w:t>
            </w:r>
            <w:r w:rsidR="00575073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 Competition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/ </w:t>
            </w:r>
            <w:r w:rsidR="00575073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Cat C </w:t>
            </w:r>
            <w:r w:rsidR="0020433F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110cm/ 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>4 penalties/ 55.57s/ 1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vertAlign w:val="superscript"/>
                <w:lang w:val="en-GB"/>
              </w:rPr>
              <w:t>st</w:t>
            </w:r>
            <w:r w:rsidR="00BE6155" w:rsidRPr="00DC0656">
              <w:rPr>
                <w:rFonts w:ascii="Times New Roman" w:hAnsi="Times New Roman"/>
                <w:i/>
                <w:color w:val="A6A6A6" w:themeColor="background1" w:themeShade="A6"/>
                <w:sz w:val="20"/>
                <w:lang w:val="en-GB"/>
              </w:rPr>
              <w:t xml:space="preserve"> place</w:t>
            </w:r>
          </w:p>
        </w:tc>
      </w:tr>
      <w:tr w:rsidR="0084486C" w:rsidRPr="00DC0656" w14:paraId="2CFD961C" w14:textId="77777777" w:rsidTr="0084486C">
        <w:trPr>
          <w:trHeight w:val="277"/>
        </w:trPr>
        <w:tc>
          <w:tcPr>
            <w:tcW w:w="2784" w:type="dxa"/>
            <w:vMerge/>
          </w:tcPr>
          <w:p w14:paraId="3F80B434" w14:textId="77777777" w:rsidR="0084486C" w:rsidRPr="00DC0656" w:rsidRDefault="0084486C" w:rsidP="00AC2944">
            <w:pPr>
              <w:spacing w:line="276" w:lineRule="auto"/>
              <w:rPr>
                <w:rFonts w:ascii="Times New Roman" w:hAnsi="Times New Roman"/>
                <w:i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478DFBB1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1. </w:t>
            </w:r>
          </w:p>
        </w:tc>
      </w:tr>
      <w:tr w:rsidR="0084486C" w:rsidRPr="00DC0656" w14:paraId="2C5A4A29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17747DBA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6B07FBF8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 xml:space="preserve">2. </w:t>
            </w:r>
          </w:p>
        </w:tc>
      </w:tr>
      <w:tr w:rsidR="0084486C" w:rsidRPr="00DC0656" w14:paraId="47677B04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1EDBE47B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74D91780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3.</w:t>
            </w:r>
          </w:p>
        </w:tc>
      </w:tr>
      <w:tr w:rsidR="0084486C" w:rsidRPr="00DC0656" w14:paraId="74EA9287" w14:textId="77777777" w:rsidTr="0084486C">
        <w:trPr>
          <w:trHeight w:val="274"/>
        </w:trPr>
        <w:tc>
          <w:tcPr>
            <w:tcW w:w="2784" w:type="dxa"/>
            <w:vMerge/>
            <w:vAlign w:val="bottom"/>
          </w:tcPr>
          <w:p w14:paraId="67E7297C" w14:textId="77777777" w:rsidR="0084486C" w:rsidRPr="00DC0656" w:rsidRDefault="0084486C" w:rsidP="00616D08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756" w:type="dxa"/>
            <w:vAlign w:val="bottom"/>
          </w:tcPr>
          <w:p w14:paraId="2A2F5C81" w14:textId="77777777" w:rsidR="0084486C" w:rsidRPr="00DC0656" w:rsidRDefault="0084486C" w:rsidP="001F5177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sz w:val="22"/>
                <w:lang w:val="en-GB"/>
              </w:rPr>
              <w:sym w:font="Wingdings" w:char="F071"/>
            </w:r>
            <w:r w:rsidRPr="00DC0656">
              <w:rPr>
                <w:rFonts w:ascii="Times New Roman" w:hAnsi="Times New Roman"/>
                <w:sz w:val="22"/>
                <w:lang w:val="en-GB"/>
              </w:rPr>
              <w:t xml:space="preserve"> I attached the </w:t>
            </w:r>
            <w:r w:rsidRPr="00DC0656">
              <w:rPr>
                <w:rFonts w:ascii="Times New Roman" w:hAnsi="Times New Roman"/>
                <w:b/>
                <w:sz w:val="22"/>
                <w:u w:val="single"/>
                <w:lang w:val="en-GB"/>
              </w:rPr>
              <w:t>Official Result Sheets*</w:t>
            </w:r>
            <w:r w:rsidRPr="00DC0656">
              <w:rPr>
                <w:rFonts w:ascii="Times New Roman" w:hAnsi="Times New Roman"/>
                <w:sz w:val="22"/>
                <w:lang w:val="en-GB"/>
              </w:rPr>
              <w:t xml:space="preserve"> as a proof of the above results</w:t>
            </w:r>
          </w:p>
          <w:p w14:paraId="75FC8E43" w14:textId="77777777" w:rsidR="0084486C" w:rsidRPr="00DC0656" w:rsidRDefault="0084486C" w:rsidP="008257DB">
            <w:pPr>
              <w:spacing w:line="360" w:lineRule="auto"/>
              <w:rPr>
                <w:rFonts w:ascii="Times New Roman" w:hAnsi="Times New Roman"/>
                <w:i/>
                <w:sz w:val="22"/>
                <w:lang w:val="en-GB"/>
              </w:rPr>
            </w:pPr>
            <w:r w:rsidRPr="00DC0656">
              <w:rPr>
                <w:rFonts w:ascii="Times New Roman" w:hAnsi="Times New Roman"/>
                <w:i/>
                <w:sz w:val="20"/>
              </w:rPr>
              <w:t>(You may contact show organizers for the official result sheets.)</w:t>
            </w:r>
          </w:p>
        </w:tc>
      </w:tr>
      <w:tr w:rsidR="00617F5E" w:rsidRPr="00DC0656" w14:paraId="73DA63CF" w14:textId="77777777" w:rsidTr="0084486C">
        <w:trPr>
          <w:trHeight w:val="1017"/>
        </w:trPr>
        <w:tc>
          <w:tcPr>
            <w:tcW w:w="2784" w:type="dxa"/>
          </w:tcPr>
          <w:p w14:paraId="2101157A" w14:textId="1C33E7E0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lastRenderedPageBreak/>
              <w:t>Objectives:</w:t>
            </w:r>
          </w:p>
        </w:tc>
        <w:tc>
          <w:tcPr>
            <w:tcW w:w="6756" w:type="dxa"/>
          </w:tcPr>
          <w:p w14:paraId="0E53309A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287C4E93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41A1B646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</w:tr>
      <w:tr w:rsidR="00617F5E" w:rsidRPr="00DC0656" w14:paraId="78242197" w14:textId="77777777" w:rsidTr="0084486C">
        <w:trPr>
          <w:trHeight w:val="782"/>
        </w:trPr>
        <w:tc>
          <w:tcPr>
            <w:tcW w:w="2784" w:type="dxa"/>
          </w:tcPr>
          <w:p w14:paraId="6BADF6E3" w14:textId="1D29A661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  <w:r w:rsidRPr="00DC0656">
              <w:rPr>
                <w:rFonts w:ascii="Times New Roman" w:hAnsi="Times New Roman"/>
                <w:lang w:val="en-GB"/>
              </w:rPr>
              <w:t>Remarks:</w:t>
            </w:r>
          </w:p>
        </w:tc>
        <w:tc>
          <w:tcPr>
            <w:tcW w:w="6756" w:type="dxa"/>
          </w:tcPr>
          <w:p w14:paraId="61E088EA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3079A42F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  <w:p w14:paraId="0BE55615" w14:textId="77777777" w:rsidR="00617F5E" w:rsidRPr="00DC0656" w:rsidRDefault="00617F5E" w:rsidP="00617F5E">
            <w:pPr>
              <w:spacing w:line="360" w:lineRule="auto"/>
              <w:rPr>
                <w:rFonts w:ascii="Times New Roman" w:hAnsi="Times New Roman"/>
                <w:lang w:val="en-GB"/>
              </w:rPr>
            </w:pPr>
          </w:p>
        </w:tc>
      </w:tr>
    </w:tbl>
    <w:p w14:paraId="3141E67C" w14:textId="3CC3974E" w:rsidR="00994A8D" w:rsidRPr="00DC0656" w:rsidRDefault="00007F30" w:rsidP="0062663C">
      <w:pPr>
        <w:spacing w:before="240"/>
        <w:jc w:val="both"/>
        <w:rPr>
          <w:rStyle w:val="Hyperlink"/>
          <w:rFonts w:ascii="Times New Roman" w:hAnsi="Times New Roman"/>
        </w:rPr>
      </w:pPr>
      <w:r>
        <w:rPr>
          <w:rFonts w:ascii="Times New Roman" w:hAnsi="Times New Roman"/>
          <w:b/>
        </w:rPr>
        <w:t>*</w:t>
      </w:r>
      <w:r w:rsidR="002F6653" w:rsidRPr="00DC0656">
        <w:rPr>
          <w:rFonts w:ascii="Times New Roman" w:hAnsi="Times New Roman"/>
          <w:b/>
        </w:rPr>
        <w:t xml:space="preserve">Notes: </w:t>
      </w:r>
      <w:r w:rsidR="002F6653" w:rsidRPr="00DC0656">
        <w:rPr>
          <w:rFonts w:ascii="Times New Roman" w:hAnsi="Times New Roman"/>
        </w:rPr>
        <w:t>P</w:t>
      </w:r>
      <w:r w:rsidR="005F370D" w:rsidRPr="00DC0656">
        <w:rPr>
          <w:rFonts w:ascii="Times New Roman" w:hAnsi="Times New Roman"/>
        </w:rPr>
        <w:t>lease submit this entry</w:t>
      </w:r>
      <w:r w:rsidR="002F6653" w:rsidRPr="00DC0656">
        <w:rPr>
          <w:rFonts w:ascii="Times New Roman" w:hAnsi="Times New Roman"/>
        </w:rPr>
        <w:t xml:space="preserve"> form together with </w:t>
      </w:r>
      <w:r w:rsidR="001C0E9D" w:rsidRPr="00DC0656">
        <w:rPr>
          <w:rFonts w:ascii="Times New Roman" w:hAnsi="Times New Roman"/>
        </w:rPr>
        <w:t>the following documents</w:t>
      </w:r>
      <w:r w:rsidR="0007044E" w:rsidRPr="00DC0656">
        <w:rPr>
          <w:rFonts w:ascii="Times New Roman" w:hAnsi="Times New Roman"/>
        </w:rPr>
        <w:t xml:space="preserve"> via email </w:t>
      </w:r>
      <w:r w:rsidR="004712C4">
        <w:rPr>
          <w:rFonts w:ascii="Times New Roman" w:hAnsi="Times New Roman"/>
        </w:rPr>
        <w:t>to</w:t>
      </w:r>
      <w:r w:rsidR="0007044E" w:rsidRPr="00DC0656">
        <w:rPr>
          <w:rFonts w:ascii="Times New Roman" w:hAnsi="Times New Roman"/>
        </w:rPr>
        <w:t xml:space="preserve"> </w:t>
      </w:r>
      <w:hyperlink r:id="rId8" w:history="1">
        <w:r w:rsidR="0007044E" w:rsidRPr="00DC0656">
          <w:rPr>
            <w:rStyle w:val="Hyperlink"/>
            <w:rFonts w:ascii="Times New Roman" w:hAnsi="Times New Roman"/>
          </w:rPr>
          <w:t>info@hkef.org</w:t>
        </w:r>
      </w:hyperlink>
    </w:p>
    <w:p w14:paraId="4833EAD4" w14:textId="77777777" w:rsidR="002658FF" w:rsidRPr="00DC0656" w:rsidRDefault="002658FF" w:rsidP="00477674">
      <w:pPr>
        <w:jc w:val="both"/>
        <w:rPr>
          <w:rFonts w:ascii="Times New Roman" w:hAnsi="Times New Roman"/>
        </w:rPr>
      </w:pPr>
    </w:p>
    <w:p w14:paraId="0AC4A14F" w14:textId="77777777" w:rsidR="001C0E9D" w:rsidRPr="00DC0656" w:rsidRDefault="00D06B0D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1C0E9D" w:rsidRPr="00DC0656">
        <w:rPr>
          <w:rFonts w:ascii="Times New Roman" w:hAnsi="Times New Roman"/>
        </w:rPr>
        <w:t>Entry Form</w:t>
      </w:r>
    </w:p>
    <w:p w14:paraId="346D0275" w14:textId="347FA75D" w:rsidR="001C0E9D" w:rsidRDefault="00D06B0D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1C0E9D" w:rsidRPr="00DC0656">
        <w:rPr>
          <w:rFonts w:ascii="Times New Roman" w:hAnsi="Times New Roman"/>
        </w:rPr>
        <w:t>Passport Copy</w:t>
      </w:r>
    </w:p>
    <w:p w14:paraId="20445CCD" w14:textId="1A634760" w:rsidR="00B86F21" w:rsidRDefault="00B86F21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Pr="00DC0656">
        <w:rPr>
          <w:rFonts w:ascii="Times New Roman" w:hAnsi="Times New Roman"/>
        </w:rPr>
        <w:t xml:space="preserve">Passport </w:t>
      </w:r>
      <w:r>
        <w:rPr>
          <w:rFonts w:ascii="Times New Roman" w:hAnsi="Times New Roman" w:hint="eastAsia"/>
        </w:rPr>
        <w:t>Ph</w:t>
      </w:r>
      <w:r>
        <w:rPr>
          <w:rFonts w:ascii="Times New Roman" w:hAnsi="Times New Roman"/>
        </w:rPr>
        <w:t>oto</w:t>
      </w:r>
    </w:p>
    <w:p w14:paraId="5504032B" w14:textId="771094FF" w:rsidR="001C0E9D" w:rsidRPr="00DC0656" w:rsidRDefault="00D06B0D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B86F21">
        <w:rPr>
          <w:rFonts w:ascii="Times New Roman" w:hAnsi="Times New Roman"/>
        </w:rPr>
        <w:t>Parents Consent Letter</w:t>
      </w:r>
      <w:r w:rsidR="001C0E9D" w:rsidRPr="00DC0656">
        <w:rPr>
          <w:rFonts w:ascii="Times New Roman" w:hAnsi="Times New Roman"/>
          <w:i/>
        </w:rPr>
        <w:t xml:space="preserve"> (</w:t>
      </w:r>
      <w:r w:rsidR="000A54FA" w:rsidRPr="00DC0656">
        <w:rPr>
          <w:rFonts w:ascii="Times New Roman" w:hAnsi="Times New Roman"/>
          <w:i/>
        </w:rPr>
        <w:t xml:space="preserve">Applicable </w:t>
      </w:r>
      <w:r w:rsidR="00FA4CAD" w:rsidRPr="00DC0656">
        <w:rPr>
          <w:rFonts w:ascii="Times New Roman" w:hAnsi="Times New Roman"/>
          <w:i/>
        </w:rPr>
        <w:t>to</w:t>
      </w:r>
      <w:r w:rsidR="000A54FA" w:rsidRPr="00DC0656">
        <w:rPr>
          <w:rFonts w:ascii="Times New Roman" w:hAnsi="Times New Roman"/>
          <w:i/>
        </w:rPr>
        <w:t xml:space="preserve"> </w:t>
      </w:r>
      <w:r w:rsidR="0062663C">
        <w:rPr>
          <w:rFonts w:ascii="Times New Roman" w:hAnsi="Times New Roman"/>
          <w:i/>
        </w:rPr>
        <w:t>Athlete</w:t>
      </w:r>
      <w:r w:rsidR="0026789C" w:rsidRPr="00DC0656">
        <w:rPr>
          <w:rFonts w:ascii="Times New Roman" w:hAnsi="Times New Roman"/>
          <w:i/>
        </w:rPr>
        <w:t>s</w:t>
      </w:r>
      <w:r w:rsidR="001C0E9D" w:rsidRPr="00DC0656">
        <w:rPr>
          <w:rFonts w:ascii="Times New Roman" w:hAnsi="Times New Roman"/>
          <w:i/>
        </w:rPr>
        <w:t xml:space="preserve"> only)</w:t>
      </w:r>
    </w:p>
    <w:p w14:paraId="15FA5919" w14:textId="46B95EA3" w:rsidR="003D70FB" w:rsidRPr="00DC0656" w:rsidRDefault="00D06B0D" w:rsidP="00760F7D">
      <w:pPr>
        <w:pStyle w:val="ListParagraph"/>
        <w:ind w:left="0"/>
        <w:contextualSpacing w:val="0"/>
        <w:rPr>
          <w:rFonts w:ascii="Times New Roman" w:hAnsi="Times New Roman"/>
          <w:i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1C0E9D" w:rsidRPr="00DC0656">
        <w:rPr>
          <w:rFonts w:ascii="Times New Roman" w:hAnsi="Times New Roman"/>
        </w:rPr>
        <w:t>Official Result Sheets</w:t>
      </w:r>
      <w:r w:rsidR="005A2D99">
        <w:rPr>
          <w:rFonts w:ascii="Times New Roman" w:hAnsi="Times New Roman"/>
        </w:rPr>
        <w:t xml:space="preserve"> </w:t>
      </w:r>
      <w:bookmarkStart w:id="0" w:name="_Hlk130197345"/>
      <w:r w:rsidR="005A2D99">
        <w:rPr>
          <w:rFonts w:ascii="Times New Roman" w:hAnsi="Times New Roman"/>
        </w:rPr>
        <w:t>at 1.10m or above</w:t>
      </w:r>
      <w:r w:rsidR="001C0E9D" w:rsidRPr="00DC0656">
        <w:rPr>
          <w:rFonts w:ascii="Times New Roman" w:hAnsi="Times New Roman"/>
          <w:i/>
        </w:rPr>
        <w:t xml:space="preserve"> </w:t>
      </w:r>
      <w:bookmarkEnd w:id="0"/>
      <w:r w:rsidR="001C0E9D" w:rsidRPr="00DC0656">
        <w:rPr>
          <w:rFonts w:ascii="Times New Roman" w:hAnsi="Times New Roman"/>
          <w:i/>
        </w:rPr>
        <w:t>(</w:t>
      </w:r>
      <w:r w:rsidR="000A54FA" w:rsidRPr="00DC0656">
        <w:rPr>
          <w:rFonts w:ascii="Times New Roman" w:hAnsi="Times New Roman"/>
          <w:i/>
        </w:rPr>
        <w:t xml:space="preserve">Applicable </w:t>
      </w:r>
      <w:r w:rsidR="00FA4CAD" w:rsidRPr="00DC0656">
        <w:rPr>
          <w:rFonts w:ascii="Times New Roman" w:hAnsi="Times New Roman"/>
          <w:i/>
        </w:rPr>
        <w:t>to</w:t>
      </w:r>
      <w:r w:rsidR="000A54FA" w:rsidRPr="00DC0656">
        <w:rPr>
          <w:rFonts w:ascii="Times New Roman" w:hAnsi="Times New Roman"/>
          <w:i/>
        </w:rPr>
        <w:t xml:space="preserve"> </w:t>
      </w:r>
      <w:r w:rsidR="0062663C">
        <w:rPr>
          <w:rFonts w:ascii="Times New Roman" w:hAnsi="Times New Roman"/>
          <w:i/>
        </w:rPr>
        <w:t>Athlete</w:t>
      </w:r>
      <w:r w:rsidR="001B3381" w:rsidRPr="00DC0656">
        <w:rPr>
          <w:rFonts w:ascii="Times New Roman" w:hAnsi="Times New Roman"/>
          <w:i/>
        </w:rPr>
        <w:t xml:space="preserve">s </w:t>
      </w:r>
      <w:r w:rsidR="001C0E9D" w:rsidRPr="00DC0656">
        <w:rPr>
          <w:rFonts w:ascii="Times New Roman" w:hAnsi="Times New Roman"/>
          <w:i/>
        </w:rPr>
        <w:t>only)</w:t>
      </w:r>
    </w:p>
    <w:p w14:paraId="6AC0C7F8" w14:textId="6B984E88" w:rsidR="00517D75" w:rsidRDefault="00517D75" w:rsidP="00517D75">
      <w:pPr>
        <w:pStyle w:val="ListParagraph"/>
        <w:ind w:left="0"/>
        <w:contextualSpacing w:val="0"/>
        <w:rPr>
          <w:rFonts w:ascii="Times New Roman" w:hAnsi="Times New Roman"/>
          <w:i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Pr="00DC0656">
        <w:rPr>
          <w:rFonts w:ascii="Times New Roman" w:hAnsi="Times New Roman"/>
        </w:rPr>
        <w:t>Training/ Competition Videos</w:t>
      </w:r>
      <w:r w:rsidR="005A2D99">
        <w:rPr>
          <w:rFonts w:ascii="Times New Roman" w:hAnsi="Times New Roman"/>
        </w:rPr>
        <w:t xml:space="preserve"> at 1.10m or above</w:t>
      </w:r>
      <w:r w:rsidRPr="00DC0656">
        <w:rPr>
          <w:rFonts w:ascii="Times New Roman" w:hAnsi="Times New Roman"/>
          <w:i/>
        </w:rPr>
        <w:t xml:space="preserve"> (Applicable </w:t>
      </w:r>
      <w:r w:rsidR="00FA4CAD" w:rsidRPr="00DC0656">
        <w:rPr>
          <w:rFonts w:ascii="Times New Roman" w:hAnsi="Times New Roman"/>
          <w:i/>
        </w:rPr>
        <w:t>to</w:t>
      </w:r>
      <w:r w:rsidRPr="00DC0656">
        <w:rPr>
          <w:rFonts w:ascii="Times New Roman" w:hAnsi="Times New Roman"/>
          <w:i/>
        </w:rPr>
        <w:t xml:space="preserve"> </w:t>
      </w:r>
      <w:r w:rsidR="0062663C">
        <w:rPr>
          <w:rFonts w:ascii="Times New Roman" w:hAnsi="Times New Roman"/>
          <w:i/>
        </w:rPr>
        <w:t>Athlete</w:t>
      </w:r>
      <w:r w:rsidRPr="00DC0656">
        <w:rPr>
          <w:rFonts w:ascii="Times New Roman" w:hAnsi="Times New Roman"/>
          <w:i/>
        </w:rPr>
        <w:t>s only)</w:t>
      </w:r>
    </w:p>
    <w:p w14:paraId="50E43328" w14:textId="5C0EC765" w:rsidR="00F41AF9" w:rsidRDefault="00F41AF9" w:rsidP="00F41AF9">
      <w:pPr>
        <w:pStyle w:val="ListParagraph"/>
        <w:ind w:left="0"/>
        <w:contextualSpacing w:val="0"/>
        <w:rPr>
          <w:rFonts w:ascii="Times New Roman" w:hAnsi="Times New Roman"/>
          <w:i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>
        <w:rPr>
          <w:rFonts w:ascii="Times New Roman" w:hAnsi="Times New Roman"/>
        </w:rPr>
        <w:t>Letter of Support and Recommendation from Coach</w:t>
      </w:r>
      <w:r w:rsidRPr="00DC0656">
        <w:rPr>
          <w:rFonts w:ascii="Times New Roman" w:hAnsi="Times New Roman"/>
          <w:i/>
        </w:rPr>
        <w:t xml:space="preserve"> (Applicable to </w:t>
      </w:r>
      <w:r>
        <w:rPr>
          <w:rFonts w:ascii="Times New Roman" w:hAnsi="Times New Roman"/>
          <w:i/>
        </w:rPr>
        <w:t>Athlete</w:t>
      </w:r>
      <w:r w:rsidRPr="00DC0656">
        <w:rPr>
          <w:rFonts w:ascii="Times New Roman" w:hAnsi="Times New Roman"/>
          <w:i/>
        </w:rPr>
        <w:t>s only)</w:t>
      </w:r>
    </w:p>
    <w:p w14:paraId="4038CAB4" w14:textId="5B32D014" w:rsidR="001C0E9D" w:rsidRPr="00DC0656" w:rsidRDefault="003D70FB" w:rsidP="00760F7D">
      <w:pPr>
        <w:pStyle w:val="ListParagraph"/>
        <w:ind w:left="0"/>
        <w:contextualSpacing w:val="0"/>
        <w:rPr>
          <w:rFonts w:ascii="Times New Roman" w:hAnsi="Times New Roman"/>
        </w:rPr>
      </w:pPr>
      <w:r w:rsidRPr="00DC0656">
        <w:rPr>
          <w:rFonts w:ascii="Times New Roman" w:hAnsi="Times New Roman"/>
          <w:sz w:val="22"/>
          <w:lang w:val="en-GB"/>
        </w:rPr>
        <w:sym w:font="Wingdings" w:char="F071"/>
      </w:r>
      <w:r w:rsidRPr="00DC0656">
        <w:rPr>
          <w:rFonts w:ascii="Times New Roman" w:hAnsi="Times New Roman"/>
          <w:sz w:val="22"/>
          <w:lang w:val="en-GB"/>
        </w:rPr>
        <w:t xml:space="preserve"> </w:t>
      </w:r>
      <w:r w:rsidR="001C0E9D" w:rsidRPr="00DC0656">
        <w:rPr>
          <w:rFonts w:ascii="Times New Roman" w:hAnsi="Times New Roman"/>
        </w:rPr>
        <w:t>Curriculum Vitae</w:t>
      </w:r>
      <w:r w:rsidR="005A2D99" w:rsidRPr="005A2D99">
        <w:t xml:space="preserve"> </w:t>
      </w:r>
      <w:bookmarkStart w:id="1" w:name="_Hlk111134224"/>
      <w:r w:rsidR="005A2D99" w:rsidRPr="005A2D99">
        <w:rPr>
          <w:rFonts w:ascii="Times New Roman" w:hAnsi="Times New Roman"/>
        </w:rPr>
        <w:t xml:space="preserve">including qualifications and experience </w:t>
      </w:r>
      <w:r w:rsidR="00D64C11" w:rsidRPr="00DC0656">
        <w:rPr>
          <w:rFonts w:ascii="Times New Roman" w:hAnsi="Times New Roman"/>
          <w:i/>
        </w:rPr>
        <w:t xml:space="preserve">(Applicable </w:t>
      </w:r>
      <w:r w:rsidR="00FA4CAD" w:rsidRPr="00DC0656">
        <w:rPr>
          <w:rFonts w:ascii="Times New Roman" w:hAnsi="Times New Roman"/>
          <w:i/>
        </w:rPr>
        <w:t>to</w:t>
      </w:r>
      <w:r w:rsidR="00D64C11" w:rsidRPr="00DC0656">
        <w:rPr>
          <w:rFonts w:ascii="Times New Roman" w:hAnsi="Times New Roman"/>
          <w:i/>
        </w:rPr>
        <w:t xml:space="preserve"> applying </w:t>
      </w:r>
      <w:r w:rsidR="00AA477F">
        <w:rPr>
          <w:rFonts w:ascii="Times New Roman" w:hAnsi="Times New Roman"/>
          <w:i/>
        </w:rPr>
        <w:t xml:space="preserve">Team Manager/ </w:t>
      </w:r>
      <w:r w:rsidR="00D64C11" w:rsidRPr="00DC0656">
        <w:rPr>
          <w:rFonts w:ascii="Times New Roman" w:hAnsi="Times New Roman"/>
          <w:i/>
        </w:rPr>
        <w:t>Coach</w:t>
      </w:r>
      <w:r w:rsidR="00FA4CAD" w:rsidRPr="00DC0656">
        <w:rPr>
          <w:rFonts w:ascii="Times New Roman" w:hAnsi="Times New Roman"/>
          <w:i/>
        </w:rPr>
        <w:t xml:space="preserve"> only</w:t>
      </w:r>
      <w:r w:rsidR="001C0E9D" w:rsidRPr="00DC0656">
        <w:rPr>
          <w:rFonts w:ascii="Times New Roman" w:hAnsi="Times New Roman"/>
          <w:i/>
        </w:rPr>
        <w:t>)</w:t>
      </w:r>
      <w:bookmarkEnd w:id="1"/>
    </w:p>
    <w:p w14:paraId="5DC54530" w14:textId="77777777" w:rsidR="001C0E9D" w:rsidRPr="00DC0656" w:rsidRDefault="001C0E9D" w:rsidP="00477674">
      <w:pPr>
        <w:jc w:val="both"/>
        <w:rPr>
          <w:rFonts w:ascii="Times New Roman" w:hAnsi="Times New Roman"/>
        </w:rPr>
      </w:pPr>
    </w:p>
    <w:p w14:paraId="188AC74E" w14:textId="36CF0AE1" w:rsidR="00FA4CAD" w:rsidRPr="00AA477F" w:rsidRDefault="00D6034D" w:rsidP="00AA477F">
      <w:pPr>
        <w:rPr>
          <w:rFonts w:ascii="Times New Roman" w:hAnsi="Times New Roman"/>
          <w:szCs w:val="24"/>
        </w:rPr>
      </w:pPr>
      <w:r w:rsidRPr="00DC0656">
        <w:rPr>
          <w:rFonts w:ascii="Times New Roman" w:hAnsi="Times New Roman"/>
        </w:rPr>
        <w:t xml:space="preserve">Any late submission or missing document(s) received by HKEF Secretariat </w:t>
      </w:r>
      <w:r w:rsidRPr="00DC0656">
        <w:rPr>
          <w:rFonts w:ascii="Times New Roman" w:hAnsi="Times New Roman"/>
          <w:b/>
          <w:bCs/>
          <w:color w:val="FF0000"/>
          <w:sz w:val="28"/>
          <w:szCs w:val="28"/>
        </w:rPr>
        <w:t>later than</w:t>
      </w:r>
      <w:r w:rsidR="00DB3425">
        <w:rPr>
          <w:rFonts w:ascii="Times New Roman" w:hAnsi="Times New Roman"/>
          <w:b/>
          <w:bCs/>
          <w:color w:val="FF0000"/>
          <w:sz w:val="28"/>
          <w:szCs w:val="28"/>
        </w:rPr>
        <w:t xml:space="preserve"> Friday</w:t>
      </w:r>
      <w:r w:rsidRPr="00DC0656">
        <w:rPr>
          <w:rFonts w:ascii="Times New Roman" w:hAnsi="Times New Roman"/>
          <w:b/>
          <w:bCs/>
          <w:color w:val="FF0000"/>
          <w:sz w:val="28"/>
          <w:szCs w:val="28"/>
        </w:rPr>
        <w:t xml:space="preserve"> </w:t>
      </w:r>
      <w:r w:rsidR="001A6408">
        <w:rPr>
          <w:rFonts w:ascii="Times New Roman" w:hAnsi="Times New Roman"/>
          <w:b/>
          <w:bCs/>
          <w:color w:val="FF0000"/>
          <w:sz w:val="28"/>
          <w:szCs w:val="28"/>
        </w:rPr>
        <w:t>31</w:t>
      </w:r>
      <w:r w:rsidR="009D15AB">
        <w:rPr>
          <w:rFonts w:ascii="Times New Roman" w:hAnsi="Times New Roman"/>
          <w:b/>
          <w:bCs/>
          <w:color w:val="FF0000"/>
          <w:sz w:val="28"/>
          <w:szCs w:val="28"/>
        </w:rPr>
        <w:t xml:space="preserve"> </w:t>
      </w:r>
      <w:r w:rsidR="001A6408">
        <w:rPr>
          <w:rFonts w:ascii="Times New Roman" w:hAnsi="Times New Roman"/>
          <w:b/>
          <w:bCs/>
          <w:color w:val="FF0000"/>
          <w:sz w:val="28"/>
          <w:szCs w:val="28"/>
        </w:rPr>
        <w:t>March</w:t>
      </w:r>
      <w:r w:rsidR="00A90E3E" w:rsidRPr="00DC0656">
        <w:rPr>
          <w:rFonts w:ascii="Times New Roman" w:hAnsi="Times New Roman"/>
          <w:b/>
          <w:bCs/>
          <w:color w:val="FF0000"/>
          <w:sz w:val="28"/>
          <w:szCs w:val="28"/>
        </w:rPr>
        <w:t xml:space="preserve"> 202</w:t>
      </w:r>
      <w:r w:rsidR="005A2D99">
        <w:rPr>
          <w:rFonts w:ascii="Times New Roman" w:hAnsi="Times New Roman"/>
          <w:b/>
          <w:bCs/>
          <w:color w:val="FF0000"/>
          <w:sz w:val="28"/>
          <w:szCs w:val="28"/>
        </w:rPr>
        <w:t>3</w:t>
      </w:r>
      <w:r w:rsidR="00A90E3E" w:rsidRPr="00DC0656">
        <w:rPr>
          <w:rFonts w:ascii="Times New Roman" w:hAnsi="Times New Roman"/>
          <w:b/>
          <w:bCs/>
          <w:color w:val="FF0000"/>
          <w:sz w:val="28"/>
          <w:szCs w:val="28"/>
        </w:rPr>
        <w:t xml:space="preserve"> 5</w:t>
      </w:r>
      <w:r w:rsidRPr="00DC0656">
        <w:rPr>
          <w:rFonts w:ascii="Times New Roman" w:hAnsi="Times New Roman"/>
          <w:b/>
          <w:bCs/>
          <w:color w:val="FF0000"/>
          <w:sz w:val="28"/>
          <w:szCs w:val="28"/>
        </w:rPr>
        <w:t>:00p.m.</w:t>
      </w:r>
      <w:r w:rsidRPr="00DC0656">
        <w:rPr>
          <w:rFonts w:ascii="Times New Roman" w:hAnsi="Times New Roman"/>
        </w:rPr>
        <w:t xml:space="preserve"> will not be processed. </w:t>
      </w:r>
    </w:p>
    <w:p w14:paraId="35C553CC" w14:textId="77777777" w:rsidR="00150CE0" w:rsidRDefault="00150CE0" w:rsidP="009B45B5">
      <w:pPr>
        <w:jc w:val="center"/>
        <w:rPr>
          <w:rFonts w:ascii="Times New Roman" w:hAnsi="Times New Roman"/>
          <w:noProof/>
          <w:color w:val="0070C0"/>
        </w:rPr>
      </w:pPr>
    </w:p>
    <w:p w14:paraId="1EBD1918" w14:textId="61B86B75" w:rsidR="003D5866" w:rsidRPr="004712C4" w:rsidRDefault="003D5866" w:rsidP="009B45B5">
      <w:pPr>
        <w:jc w:val="center"/>
        <w:rPr>
          <w:rFonts w:ascii="Times New Roman" w:hAnsi="Times New Roman"/>
          <w:color w:val="0070C0"/>
        </w:rPr>
      </w:pPr>
    </w:p>
    <w:p w14:paraId="78574F9A" w14:textId="77777777" w:rsidR="003D5866" w:rsidRPr="00DC0656" w:rsidRDefault="003D5866" w:rsidP="009B45B5">
      <w:pPr>
        <w:jc w:val="center"/>
        <w:rPr>
          <w:rFonts w:ascii="Times New Roman" w:hAnsi="Times New Roman"/>
        </w:rPr>
      </w:pPr>
    </w:p>
    <w:p w14:paraId="4895BF48" w14:textId="77777777" w:rsidR="009B45B5" w:rsidRPr="00DC0656" w:rsidRDefault="009B45B5" w:rsidP="009B45B5">
      <w:pPr>
        <w:jc w:val="center"/>
        <w:rPr>
          <w:rFonts w:ascii="Times New Roman" w:hAnsi="Times New Roman"/>
        </w:rPr>
      </w:pPr>
      <w:r w:rsidRPr="00DC0656">
        <w:rPr>
          <w:rFonts w:ascii="Times New Roman" w:hAnsi="Times New Roman"/>
        </w:rPr>
        <w:t>-End-</w:t>
      </w:r>
    </w:p>
    <w:sectPr w:rsidR="009B45B5" w:rsidRPr="00DC0656" w:rsidSect="006E2DCE">
      <w:headerReference w:type="default" r:id="rId9"/>
      <w:footerReference w:type="default" r:id="rId10"/>
      <w:pgSz w:w="11906" w:h="16838"/>
      <w:pgMar w:top="2258" w:right="1282" w:bottom="288" w:left="1296" w:header="187" w:footer="34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6212F" w14:textId="77777777" w:rsidR="009A7604" w:rsidRDefault="009A7604" w:rsidP="00D60D29">
      <w:r>
        <w:separator/>
      </w:r>
    </w:p>
  </w:endnote>
  <w:endnote w:type="continuationSeparator" w:id="0">
    <w:p w14:paraId="20E0BCB5" w14:textId="77777777" w:rsidR="009A7604" w:rsidRDefault="009A7604" w:rsidP="00D60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7F57D" w14:textId="77777777" w:rsidR="00616D08" w:rsidRDefault="00551AEC" w:rsidP="00551AEC">
    <w:pPr>
      <w:jc w:val="center"/>
    </w:pPr>
    <w:r>
      <w:t xml:space="preserve">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1BDD6" w14:textId="77777777" w:rsidR="009A7604" w:rsidRDefault="009A7604" w:rsidP="00D60D29">
      <w:r>
        <w:separator/>
      </w:r>
    </w:p>
  </w:footnote>
  <w:footnote w:type="continuationSeparator" w:id="0">
    <w:p w14:paraId="6B6C589D" w14:textId="77777777" w:rsidR="009A7604" w:rsidRDefault="009A7604" w:rsidP="00D60D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8A9D5" w14:textId="77777777" w:rsidR="00BB1BA5" w:rsidRDefault="00223580">
    <w:pPr>
      <w:pStyle w:val="Header"/>
    </w:pPr>
    <w:r>
      <w:rPr>
        <w:noProof/>
      </w:rPr>
      <w:drawing>
        <wp:inline distT="0" distB="0" distL="0" distR="0" wp14:anchorId="64EBEE03" wp14:editId="4A16D2BD">
          <wp:extent cx="5950585" cy="1214755"/>
          <wp:effectExtent l="0" t="0" r="0" b="4445"/>
          <wp:docPr id="1" name="Picture 1" descr="P:\letterhead\New LetterHead\letterhead-2016-new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letterhead\New LetterHead\letterhead-2016-new-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50585" cy="1214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46063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834368"/>
    <w:multiLevelType w:val="hybridMultilevel"/>
    <w:tmpl w:val="F3B87454"/>
    <w:lvl w:ilvl="0" w:tplc="7CB0E03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9620A26"/>
    <w:multiLevelType w:val="hybridMultilevel"/>
    <w:tmpl w:val="565449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F540C"/>
    <w:multiLevelType w:val="hybridMultilevel"/>
    <w:tmpl w:val="D58CE18A"/>
    <w:lvl w:ilvl="0" w:tplc="A1F6D556">
      <w:start w:val="5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198037">
    <w:abstractNumId w:val="2"/>
  </w:num>
  <w:num w:numId="2" w16cid:durableId="1348023668">
    <w:abstractNumId w:val="0"/>
  </w:num>
  <w:num w:numId="3" w16cid:durableId="1896425568">
    <w:abstractNumId w:val="3"/>
  </w:num>
  <w:num w:numId="4" w16cid:durableId="5438370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1689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2NjE1tzQ3NTQxNDJU0lEKTi0uzszPAykwrgUAUIPFXCwAAAA="/>
  </w:docVars>
  <w:rsids>
    <w:rsidRoot w:val="0091494D"/>
    <w:rsid w:val="00007F30"/>
    <w:rsid w:val="00010950"/>
    <w:rsid w:val="00012BBA"/>
    <w:rsid w:val="00014006"/>
    <w:rsid w:val="00020A12"/>
    <w:rsid w:val="00040608"/>
    <w:rsid w:val="00042E10"/>
    <w:rsid w:val="000445A1"/>
    <w:rsid w:val="0005533D"/>
    <w:rsid w:val="00064705"/>
    <w:rsid w:val="0007044E"/>
    <w:rsid w:val="000818BB"/>
    <w:rsid w:val="000921A4"/>
    <w:rsid w:val="000950A0"/>
    <w:rsid w:val="000A4C04"/>
    <w:rsid w:val="000A54FA"/>
    <w:rsid w:val="000B431C"/>
    <w:rsid w:val="000B6760"/>
    <w:rsid w:val="000C19EA"/>
    <w:rsid w:val="000C1DDA"/>
    <w:rsid w:val="000C401A"/>
    <w:rsid w:val="000D2405"/>
    <w:rsid w:val="000F00BC"/>
    <w:rsid w:val="000F0AB5"/>
    <w:rsid w:val="000F20C4"/>
    <w:rsid w:val="0010068F"/>
    <w:rsid w:val="00102C11"/>
    <w:rsid w:val="00114A31"/>
    <w:rsid w:val="00116096"/>
    <w:rsid w:val="001164D7"/>
    <w:rsid w:val="00122E14"/>
    <w:rsid w:val="00130C45"/>
    <w:rsid w:val="001317E1"/>
    <w:rsid w:val="001435FC"/>
    <w:rsid w:val="001468EB"/>
    <w:rsid w:val="00150CE0"/>
    <w:rsid w:val="00150E86"/>
    <w:rsid w:val="00154894"/>
    <w:rsid w:val="00161E7A"/>
    <w:rsid w:val="00173114"/>
    <w:rsid w:val="00173A39"/>
    <w:rsid w:val="00190B36"/>
    <w:rsid w:val="00191088"/>
    <w:rsid w:val="0019307E"/>
    <w:rsid w:val="001972F1"/>
    <w:rsid w:val="001A6408"/>
    <w:rsid w:val="001B3381"/>
    <w:rsid w:val="001B7CA4"/>
    <w:rsid w:val="001C0E9D"/>
    <w:rsid w:val="001C43BC"/>
    <w:rsid w:val="001C4A16"/>
    <w:rsid w:val="001C68CC"/>
    <w:rsid w:val="001D32F4"/>
    <w:rsid w:val="001D5AC1"/>
    <w:rsid w:val="001E3305"/>
    <w:rsid w:val="001E3950"/>
    <w:rsid w:val="001E761E"/>
    <w:rsid w:val="001F2518"/>
    <w:rsid w:val="001F5177"/>
    <w:rsid w:val="001F545C"/>
    <w:rsid w:val="0020433F"/>
    <w:rsid w:val="002048A6"/>
    <w:rsid w:val="00206790"/>
    <w:rsid w:val="00207857"/>
    <w:rsid w:val="00207DC9"/>
    <w:rsid w:val="002103C7"/>
    <w:rsid w:val="00214724"/>
    <w:rsid w:val="00220B87"/>
    <w:rsid w:val="00222F47"/>
    <w:rsid w:val="00223580"/>
    <w:rsid w:val="00224574"/>
    <w:rsid w:val="00224929"/>
    <w:rsid w:val="00243E5B"/>
    <w:rsid w:val="002457FD"/>
    <w:rsid w:val="00253E37"/>
    <w:rsid w:val="002658FF"/>
    <w:rsid w:val="0026789C"/>
    <w:rsid w:val="00273285"/>
    <w:rsid w:val="002807F8"/>
    <w:rsid w:val="00285817"/>
    <w:rsid w:val="0029461A"/>
    <w:rsid w:val="002959D8"/>
    <w:rsid w:val="002A224F"/>
    <w:rsid w:val="002A66D6"/>
    <w:rsid w:val="002A751D"/>
    <w:rsid w:val="002C02B9"/>
    <w:rsid w:val="002C676C"/>
    <w:rsid w:val="002C6DD7"/>
    <w:rsid w:val="002D01CD"/>
    <w:rsid w:val="002D099C"/>
    <w:rsid w:val="002D19C8"/>
    <w:rsid w:val="002D7B9B"/>
    <w:rsid w:val="002E400B"/>
    <w:rsid w:val="002E4CA8"/>
    <w:rsid w:val="002E5DD7"/>
    <w:rsid w:val="002F11C2"/>
    <w:rsid w:val="002F6653"/>
    <w:rsid w:val="003048EF"/>
    <w:rsid w:val="0031586D"/>
    <w:rsid w:val="003215DA"/>
    <w:rsid w:val="00323901"/>
    <w:rsid w:val="00327B8F"/>
    <w:rsid w:val="003407B1"/>
    <w:rsid w:val="00350BAF"/>
    <w:rsid w:val="003530D7"/>
    <w:rsid w:val="0035635F"/>
    <w:rsid w:val="00391C26"/>
    <w:rsid w:val="00392EFB"/>
    <w:rsid w:val="003A1C0D"/>
    <w:rsid w:val="003A374E"/>
    <w:rsid w:val="003A6BD4"/>
    <w:rsid w:val="003A7057"/>
    <w:rsid w:val="003B0209"/>
    <w:rsid w:val="003B6324"/>
    <w:rsid w:val="003C074F"/>
    <w:rsid w:val="003C2FC3"/>
    <w:rsid w:val="003D5866"/>
    <w:rsid w:val="003D70FB"/>
    <w:rsid w:val="003E2AA4"/>
    <w:rsid w:val="003F4C0C"/>
    <w:rsid w:val="003F7173"/>
    <w:rsid w:val="00421B2F"/>
    <w:rsid w:val="00430637"/>
    <w:rsid w:val="0043770B"/>
    <w:rsid w:val="00442999"/>
    <w:rsid w:val="00453F97"/>
    <w:rsid w:val="00466924"/>
    <w:rsid w:val="00467023"/>
    <w:rsid w:val="004712C4"/>
    <w:rsid w:val="00471B44"/>
    <w:rsid w:val="00474D09"/>
    <w:rsid w:val="00477674"/>
    <w:rsid w:val="004800A4"/>
    <w:rsid w:val="00485905"/>
    <w:rsid w:val="0049184F"/>
    <w:rsid w:val="00493A03"/>
    <w:rsid w:val="004B0D31"/>
    <w:rsid w:val="004B10AF"/>
    <w:rsid w:val="004C2DD2"/>
    <w:rsid w:val="004C4307"/>
    <w:rsid w:val="004C5C5C"/>
    <w:rsid w:val="004C5F84"/>
    <w:rsid w:val="004D4F35"/>
    <w:rsid w:val="004E14CD"/>
    <w:rsid w:val="004F27A8"/>
    <w:rsid w:val="004F725B"/>
    <w:rsid w:val="005048A4"/>
    <w:rsid w:val="00512B60"/>
    <w:rsid w:val="00513A67"/>
    <w:rsid w:val="005153F6"/>
    <w:rsid w:val="00516F4C"/>
    <w:rsid w:val="00517729"/>
    <w:rsid w:val="00517D75"/>
    <w:rsid w:val="0052279D"/>
    <w:rsid w:val="005353EC"/>
    <w:rsid w:val="00551AEC"/>
    <w:rsid w:val="00554901"/>
    <w:rsid w:val="0056033B"/>
    <w:rsid w:val="00570F03"/>
    <w:rsid w:val="005724EB"/>
    <w:rsid w:val="00573E34"/>
    <w:rsid w:val="00574C31"/>
    <w:rsid w:val="00575073"/>
    <w:rsid w:val="00581F00"/>
    <w:rsid w:val="00584542"/>
    <w:rsid w:val="00584DC8"/>
    <w:rsid w:val="00587D30"/>
    <w:rsid w:val="0059676D"/>
    <w:rsid w:val="005A2D99"/>
    <w:rsid w:val="005A37D3"/>
    <w:rsid w:val="005B22EC"/>
    <w:rsid w:val="005B5A27"/>
    <w:rsid w:val="005C069F"/>
    <w:rsid w:val="005C183F"/>
    <w:rsid w:val="005C3541"/>
    <w:rsid w:val="005C5EB6"/>
    <w:rsid w:val="005C6F33"/>
    <w:rsid w:val="005F1EEF"/>
    <w:rsid w:val="005F370D"/>
    <w:rsid w:val="00605E71"/>
    <w:rsid w:val="006107AC"/>
    <w:rsid w:val="00611006"/>
    <w:rsid w:val="006149F0"/>
    <w:rsid w:val="006163AD"/>
    <w:rsid w:val="00616D08"/>
    <w:rsid w:val="00617F5E"/>
    <w:rsid w:val="006245F7"/>
    <w:rsid w:val="00624B12"/>
    <w:rsid w:val="00625A28"/>
    <w:rsid w:val="0062663C"/>
    <w:rsid w:val="00645FFA"/>
    <w:rsid w:val="00673C03"/>
    <w:rsid w:val="0068033E"/>
    <w:rsid w:val="0068405D"/>
    <w:rsid w:val="006840FC"/>
    <w:rsid w:val="006870D3"/>
    <w:rsid w:val="006926CC"/>
    <w:rsid w:val="006A0C39"/>
    <w:rsid w:val="006A13BF"/>
    <w:rsid w:val="006B28D2"/>
    <w:rsid w:val="006B4343"/>
    <w:rsid w:val="006B50D9"/>
    <w:rsid w:val="006B67A2"/>
    <w:rsid w:val="006C69C6"/>
    <w:rsid w:val="006D7977"/>
    <w:rsid w:val="006E0F56"/>
    <w:rsid w:val="006E2DCE"/>
    <w:rsid w:val="006E6497"/>
    <w:rsid w:val="006E7521"/>
    <w:rsid w:val="006E7D51"/>
    <w:rsid w:val="006E7DC6"/>
    <w:rsid w:val="006E7FEE"/>
    <w:rsid w:val="006F17C6"/>
    <w:rsid w:val="006F60AA"/>
    <w:rsid w:val="00717ADC"/>
    <w:rsid w:val="00722F2F"/>
    <w:rsid w:val="007279A0"/>
    <w:rsid w:val="007354C2"/>
    <w:rsid w:val="00752EDC"/>
    <w:rsid w:val="00753153"/>
    <w:rsid w:val="00754BCB"/>
    <w:rsid w:val="00756EBB"/>
    <w:rsid w:val="00760F7D"/>
    <w:rsid w:val="00762500"/>
    <w:rsid w:val="00775765"/>
    <w:rsid w:val="00776C7D"/>
    <w:rsid w:val="00785C23"/>
    <w:rsid w:val="00785ED9"/>
    <w:rsid w:val="007864CD"/>
    <w:rsid w:val="007A3CD7"/>
    <w:rsid w:val="007A4387"/>
    <w:rsid w:val="007B3308"/>
    <w:rsid w:val="007B46AC"/>
    <w:rsid w:val="007B552B"/>
    <w:rsid w:val="007C6192"/>
    <w:rsid w:val="007D15D1"/>
    <w:rsid w:val="007E417B"/>
    <w:rsid w:val="007F0325"/>
    <w:rsid w:val="007F0E51"/>
    <w:rsid w:val="007F2D60"/>
    <w:rsid w:val="00806CE9"/>
    <w:rsid w:val="00816A6F"/>
    <w:rsid w:val="00817C56"/>
    <w:rsid w:val="00820A6C"/>
    <w:rsid w:val="00821736"/>
    <w:rsid w:val="008257DB"/>
    <w:rsid w:val="00826A7B"/>
    <w:rsid w:val="00827F8F"/>
    <w:rsid w:val="0083649D"/>
    <w:rsid w:val="00840AA2"/>
    <w:rsid w:val="0084486C"/>
    <w:rsid w:val="008476B5"/>
    <w:rsid w:val="008647F2"/>
    <w:rsid w:val="00865F25"/>
    <w:rsid w:val="00867560"/>
    <w:rsid w:val="008716B3"/>
    <w:rsid w:val="00874099"/>
    <w:rsid w:val="00881FCF"/>
    <w:rsid w:val="008941EA"/>
    <w:rsid w:val="00896F76"/>
    <w:rsid w:val="008B2CCC"/>
    <w:rsid w:val="008B3550"/>
    <w:rsid w:val="008C0F73"/>
    <w:rsid w:val="008D638B"/>
    <w:rsid w:val="008D78D0"/>
    <w:rsid w:val="008F05BA"/>
    <w:rsid w:val="008F3448"/>
    <w:rsid w:val="009055F4"/>
    <w:rsid w:val="00905E26"/>
    <w:rsid w:val="009064A1"/>
    <w:rsid w:val="00910800"/>
    <w:rsid w:val="0091494D"/>
    <w:rsid w:val="009225B1"/>
    <w:rsid w:val="00934294"/>
    <w:rsid w:val="00937AAD"/>
    <w:rsid w:val="00950D0F"/>
    <w:rsid w:val="00956A51"/>
    <w:rsid w:val="00960039"/>
    <w:rsid w:val="00961502"/>
    <w:rsid w:val="00974CCD"/>
    <w:rsid w:val="0098429D"/>
    <w:rsid w:val="00986534"/>
    <w:rsid w:val="0098769D"/>
    <w:rsid w:val="00994A2B"/>
    <w:rsid w:val="00994A8D"/>
    <w:rsid w:val="009954B5"/>
    <w:rsid w:val="00997D08"/>
    <w:rsid w:val="009A7604"/>
    <w:rsid w:val="009B45B5"/>
    <w:rsid w:val="009C2643"/>
    <w:rsid w:val="009C3184"/>
    <w:rsid w:val="009C5E9B"/>
    <w:rsid w:val="009C6885"/>
    <w:rsid w:val="009D15AB"/>
    <w:rsid w:val="009D1F68"/>
    <w:rsid w:val="009D3F66"/>
    <w:rsid w:val="009D69C4"/>
    <w:rsid w:val="009E7690"/>
    <w:rsid w:val="009F795D"/>
    <w:rsid w:val="00A02337"/>
    <w:rsid w:val="00A20E02"/>
    <w:rsid w:val="00A22071"/>
    <w:rsid w:val="00A26F03"/>
    <w:rsid w:val="00A31473"/>
    <w:rsid w:val="00A32C24"/>
    <w:rsid w:val="00A47B62"/>
    <w:rsid w:val="00A64D04"/>
    <w:rsid w:val="00A7692E"/>
    <w:rsid w:val="00A76C6C"/>
    <w:rsid w:val="00A80F17"/>
    <w:rsid w:val="00A826CA"/>
    <w:rsid w:val="00A90E3E"/>
    <w:rsid w:val="00A95C8E"/>
    <w:rsid w:val="00AA1D55"/>
    <w:rsid w:val="00AA477F"/>
    <w:rsid w:val="00AA70FA"/>
    <w:rsid w:val="00AB7A4D"/>
    <w:rsid w:val="00AC2944"/>
    <w:rsid w:val="00AD47F3"/>
    <w:rsid w:val="00AE7A96"/>
    <w:rsid w:val="00B0538C"/>
    <w:rsid w:val="00B14219"/>
    <w:rsid w:val="00B21482"/>
    <w:rsid w:val="00B34925"/>
    <w:rsid w:val="00B34FA9"/>
    <w:rsid w:val="00B537F3"/>
    <w:rsid w:val="00B63232"/>
    <w:rsid w:val="00B66FF9"/>
    <w:rsid w:val="00B7278F"/>
    <w:rsid w:val="00B86F21"/>
    <w:rsid w:val="00B93990"/>
    <w:rsid w:val="00B97350"/>
    <w:rsid w:val="00BB1BA5"/>
    <w:rsid w:val="00BC4AB7"/>
    <w:rsid w:val="00BD107D"/>
    <w:rsid w:val="00BD6C14"/>
    <w:rsid w:val="00BE4FA4"/>
    <w:rsid w:val="00BE6155"/>
    <w:rsid w:val="00BF2ED0"/>
    <w:rsid w:val="00BF5A42"/>
    <w:rsid w:val="00C01629"/>
    <w:rsid w:val="00C05635"/>
    <w:rsid w:val="00C05EF4"/>
    <w:rsid w:val="00C11236"/>
    <w:rsid w:val="00C12840"/>
    <w:rsid w:val="00C17412"/>
    <w:rsid w:val="00C206F5"/>
    <w:rsid w:val="00C21AAB"/>
    <w:rsid w:val="00C233EF"/>
    <w:rsid w:val="00C270C9"/>
    <w:rsid w:val="00C365B6"/>
    <w:rsid w:val="00C378B3"/>
    <w:rsid w:val="00C55BFC"/>
    <w:rsid w:val="00C65F40"/>
    <w:rsid w:val="00C67AF9"/>
    <w:rsid w:val="00CA25C9"/>
    <w:rsid w:val="00CB1739"/>
    <w:rsid w:val="00CC1621"/>
    <w:rsid w:val="00CC501C"/>
    <w:rsid w:val="00CC6CAD"/>
    <w:rsid w:val="00CD45C8"/>
    <w:rsid w:val="00CF6394"/>
    <w:rsid w:val="00D06B0D"/>
    <w:rsid w:val="00D17EEC"/>
    <w:rsid w:val="00D32B8A"/>
    <w:rsid w:val="00D4132A"/>
    <w:rsid w:val="00D435B4"/>
    <w:rsid w:val="00D45108"/>
    <w:rsid w:val="00D47560"/>
    <w:rsid w:val="00D52847"/>
    <w:rsid w:val="00D551DA"/>
    <w:rsid w:val="00D55498"/>
    <w:rsid w:val="00D6034D"/>
    <w:rsid w:val="00D60D29"/>
    <w:rsid w:val="00D615C1"/>
    <w:rsid w:val="00D64C11"/>
    <w:rsid w:val="00D8330E"/>
    <w:rsid w:val="00D835EA"/>
    <w:rsid w:val="00D9565E"/>
    <w:rsid w:val="00D96D07"/>
    <w:rsid w:val="00DB3425"/>
    <w:rsid w:val="00DB4872"/>
    <w:rsid w:val="00DC0656"/>
    <w:rsid w:val="00DC5C49"/>
    <w:rsid w:val="00DC5FC9"/>
    <w:rsid w:val="00DD4146"/>
    <w:rsid w:val="00DD4A91"/>
    <w:rsid w:val="00DE3D27"/>
    <w:rsid w:val="00DF4038"/>
    <w:rsid w:val="00DF6F29"/>
    <w:rsid w:val="00E10F60"/>
    <w:rsid w:val="00E172CC"/>
    <w:rsid w:val="00E177DC"/>
    <w:rsid w:val="00E24CAF"/>
    <w:rsid w:val="00E24CFB"/>
    <w:rsid w:val="00E27E45"/>
    <w:rsid w:val="00E32CDE"/>
    <w:rsid w:val="00E52473"/>
    <w:rsid w:val="00E6204D"/>
    <w:rsid w:val="00E7163F"/>
    <w:rsid w:val="00E82A0F"/>
    <w:rsid w:val="00EA269D"/>
    <w:rsid w:val="00EA4548"/>
    <w:rsid w:val="00EB742C"/>
    <w:rsid w:val="00EC2212"/>
    <w:rsid w:val="00EC306B"/>
    <w:rsid w:val="00ED740C"/>
    <w:rsid w:val="00EE2608"/>
    <w:rsid w:val="00EE3E37"/>
    <w:rsid w:val="00EF367D"/>
    <w:rsid w:val="00F05D84"/>
    <w:rsid w:val="00F23A50"/>
    <w:rsid w:val="00F2747D"/>
    <w:rsid w:val="00F3085E"/>
    <w:rsid w:val="00F36DE7"/>
    <w:rsid w:val="00F37253"/>
    <w:rsid w:val="00F41AF9"/>
    <w:rsid w:val="00F5617E"/>
    <w:rsid w:val="00F564BE"/>
    <w:rsid w:val="00F56A90"/>
    <w:rsid w:val="00F572AD"/>
    <w:rsid w:val="00F80EAE"/>
    <w:rsid w:val="00F84DDF"/>
    <w:rsid w:val="00F909F2"/>
    <w:rsid w:val="00F941A7"/>
    <w:rsid w:val="00F94CD3"/>
    <w:rsid w:val="00FA4CAD"/>
    <w:rsid w:val="00FC2C7E"/>
    <w:rsid w:val="00FC3AD0"/>
    <w:rsid w:val="00FC68E2"/>
    <w:rsid w:val="00FC74BE"/>
    <w:rsid w:val="00FC7B63"/>
    <w:rsid w:val="00FD77A0"/>
    <w:rsid w:val="00FF7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8961"/>
    <o:shapelayout v:ext="edit">
      <o:idmap v:ext="edit" data="1"/>
    </o:shapelayout>
  </w:shapeDefaults>
  <w:decimalSymbol w:val="."/>
  <w:listSeparator w:val=","/>
  <w14:docId w14:val="493896AC"/>
  <w15:docId w15:val="{F37DC685-7288-4B41-89D6-9F475A9BD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F47"/>
    <w:pPr>
      <w:widowControl w:val="0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4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60D2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0D2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D29"/>
  </w:style>
  <w:style w:type="paragraph" w:styleId="Footer">
    <w:name w:val="footer"/>
    <w:basedOn w:val="Normal"/>
    <w:link w:val="FooterChar"/>
    <w:uiPriority w:val="99"/>
    <w:unhideWhenUsed/>
    <w:rsid w:val="00D60D2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D29"/>
  </w:style>
  <w:style w:type="paragraph" w:styleId="BalloonText">
    <w:name w:val="Balloon Text"/>
    <w:basedOn w:val="Normal"/>
    <w:link w:val="BalloonTextChar"/>
    <w:uiPriority w:val="99"/>
    <w:semiHidden/>
    <w:unhideWhenUsed/>
    <w:rsid w:val="00D60D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60D29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D60D29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rsid w:val="00D551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hke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6C41BC-6B58-4C1A-AEEA-2F13264DB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ng Kong Equestrian Federation</Company>
  <LinksUpToDate>false</LinksUpToDate>
  <CharactersWithSpaces>1830</CharactersWithSpaces>
  <SharedDoc>false</SharedDoc>
  <HLinks>
    <vt:vector size="6" baseType="variant">
      <vt:variant>
        <vt:i4>8060954</vt:i4>
      </vt:variant>
      <vt:variant>
        <vt:i4>0</vt:i4>
      </vt:variant>
      <vt:variant>
        <vt:i4>0</vt:i4>
      </vt:variant>
      <vt:variant>
        <vt:i4>5</vt:i4>
      </vt:variant>
      <vt:variant>
        <vt:lpwstr>mailto:gaelle.tong@hkef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los</dc:creator>
  <cp:lastModifiedBy>HKEF</cp:lastModifiedBy>
  <cp:revision>18</cp:revision>
  <cp:lastPrinted>2018-09-18T03:14:00Z</cp:lastPrinted>
  <dcterms:created xsi:type="dcterms:W3CDTF">2022-09-28T03:18:00Z</dcterms:created>
  <dcterms:modified xsi:type="dcterms:W3CDTF">2023-03-23T02:45:00Z</dcterms:modified>
</cp:coreProperties>
</file>